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B45DDF" w14:textId="77777777" w:rsidR="005B73ED" w:rsidRPr="00581B6A" w:rsidRDefault="005B73ED" w:rsidP="005B73ED">
      <w:pPr>
        <w:jc w:val="center"/>
        <w:rPr>
          <w:rFonts w:ascii="仿宋" w:eastAsia="仿宋" w:hAnsi="仿宋" w:cs="黑体-简"/>
          <w:b/>
          <w:bCs/>
          <w:sz w:val="24"/>
          <w:szCs w:val="24"/>
        </w:rPr>
      </w:pPr>
      <w:r w:rsidRPr="00581B6A">
        <w:rPr>
          <w:rFonts w:ascii="仿宋" w:eastAsia="仿宋" w:hAnsi="仿宋" w:cs="黑体-简" w:hint="eastAsia"/>
          <w:b/>
          <w:bCs/>
          <w:sz w:val="24"/>
          <w:szCs w:val="24"/>
        </w:rPr>
        <w:t>作业2-10185102142-李泽浩</w:t>
      </w:r>
    </w:p>
    <w:p w14:paraId="548226A7" w14:textId="77777777" w:rsidR="005B73ED" w:rsidRPr="005B73ED" w:rsidRDefault="005B73ED" w:rsidP="005B73ED">
      <w:pPr>
        <w:pStyle w:val="a3"/>
        <w:ind w:left="360" w:firstLineChars="0" w:firstLine="0"/>
        <w:rPr>
          <w:rFonts w:ascii="仿宋" w:eastAsia="仿宋" w:hAnsi="仿宋" w:cs="黑体-简"/>
        </w:rPr>
      </w:pPr>
    </w:p>
    <w:p w14:paraId="2011AB10" w14:textId="77777777" w:rsidR="00EB3DF6" w:rsidRPr="00EB3DF6" w:rsidRDefault="00EB3DF6" w:rsidP="00EB3DF6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</w:rPr>
      </w:pPr>
      <w:r w:rsidRPr="00EB3DF6">
        <w:rPr>
          <w:rFonts w:ascii="仿宋" w:eastAsia="仿宋" w:hAnsi="仿宋" w:cs="黑体-简" w:hint="eastAsia"/>
        </w:rPr>
        <w:t>创建客户表customer</w:t>
      </w:r>
      <w:r w:rsidR="002A0F66">
        <w:rPr>
          <w:rFonts w:ascii="仿宋" w:eastAsia="仿宋" w:hAnsi="仿宋" w:cs="黑体-简"/>
        </w:rPr>
        <w:t>2</w:t>
      </w:r>
      <w:r w:rsidRPr="00EB3DF6">
        <w:rPr>
          <w:rFonts w:ascii="仿宋" w:eastAsia="仿宋" w:hAnsi="仿宋" w:cs="黑体-简" w:hint="eastAsia"/>
        </w:rPr>
        <w:t>，字段包括：</w:t>
      </w:r>
    </w:p>
    <w:p w14:paraId="60DC48D9" w14:textId="77777777" w:rsidR="00EB3DF6" w:rsidRDefault="00EB3DF6" w:rsidP="00EB3DF6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客户编号（主键）</w:t>
      </w:r>
    </w:p>
    <w:p w14:paraId="7DE383F8" w14:textId="77777777" w:rsidR="00EB3DF6" w:rsidRDefault="00EB3DF6" w:rsidP="00EB3DF6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联系地址</w:t>
      </w:r>
    </w:p>
    <w:p w14:paraId="1C4ACAD1" w14:textId="77777777" w:rsidR="00EB3DF6" w:rsidRDefault="00EB3DF6" w:rsidP="00EB3DF6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城市</w:t>
      </w:r>
    </w:p>
    <w:p w14:paraId="7C536201" w14:textId="77777777" w:rsidR="00A60F2E" w:rsidRDefault="00A60F2E" w:rsidP="00A60F2E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客户类型编号（I为对私，B为对公）</w:t>
      </w:r>
    </w:p>
    <w:p w14:paraId="25E3B567" w14:textId="77777777" w:rsidR="00EB3DF6" w:rsidRDefault="00A60F2E" w:rsidP="00EB3DF6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省级行政区</w:t>
      </w:r>
    </w:p>
    <w:p w14:paraId="2BB2FFC5" w14:textId="77777777" w:rsidR="00EB3DF6" w:rsidRDefault="00EB3DF6" w:rsidP="00EB3DF6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邮政编码</w:t>
      </w:r>
    </w:p>
    <w:p w14:paraId="0D0AE9C2" w14:textId="77777777" w:rsidR="006956E3" w:rsidRPr="002A0F66" w:rsidRDefault="006956E3" w:rsidP="00EB3DF6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  <w:color w:val="FF0000"/>
        </w:rPr>
      </w:pPr>
      <w:r w:rsidRPr="002A0F66">
        <w:rPr>
          <w:rFonts w:ascii="仿宋" w:eastAsia="仿宋" w:hAnsi="仿宋" w:cs="黑体-简" w:hint="eastAsia"/>
          <w:color w:val="FF0000"/>
        </w:rPr>
        <w:t>客户</w:t>
      </w:r>
      <w:r w:rsidR="004B04F8" w:rsidRPr="002A0F66">
        <w:rPr>
          <w:rFonts w:ascii="仿宋" w:eastAsia="仿宋" w:hAnsi="仿宋" w:cs="黑体-简" w:hint="eastAsia"/>
          <w:color w:val="FF0000"/>
        </w:rPr>
        <w:t>积分</w:t>
      </w:r>
    </w:p>
    <w:p w14:paraId="76B66C00" w14:textId="77777777" w:rsidR="00EB3DF6" w:rsidRDefault="002A0F66" w:rsidP="00EB3DF6">
      <w:pPr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 w:hint="eastAsia"/>
          <w:kern w:val="0"/>
        </w:rPr>
        <w:t>字段类型根据需要设置，尽可能合理，插入以下数据：</w:t>
      </w:r>
    </w:p>
    <w:p w14:paraId="4F5A2280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1', '上海市南京西路11号1021室', '上海市', 'I', '上海市', '027027'</w:t>
      </w:r>
      <w:r w:rsidR="004B04F8" w:rsidRPr="00EB3DF6">
        <w:rPr>
          <w:rFonts w:ascii="仿宋" w:eastAsia="仿宋" w:hAnsi="仿宋" w:cs="黑体-简"/>
          <w:kern w:val="0"/>
        </w:rPr>
        <w:t>,</w:t>
      </w:r>
      <w:r w:rsidR="004B04F8" w:rsidRPr="004B04F8">
        <w:rPr>
          <w:rFonts w:ascii="仿宋" w:eastAsia="仿宋" w:hAnsi="仿宋" w:cs="黑体-简"/>
          <w:kern w:val="0"/>
        </w:rPr>
        <w:t xml:space="preserve"> </w:t>
      </w:r>
      <w:r w:rsidR="004B04F8" w:rsidRPr="00EB3DF6">
        <w:rPr>
          <w:rFonts w:ascii="仿宋" w:eastAsia="仿宋" w:hAnsi="仿宋" w:cs="黑体-简"/>
          <w:kern w:val="0"/>
        </w:rPr>
        <w:t>'1</w:t>
      </w:r>
      <w:r w:rsidR="004B04F8">
        <w:rPr>
          <w:rFonts w:ascii="仿宋" w:eastAsia="仿宋" w:hAnsi="仿宋" w:cs="黑体-简"/>
          <w:kern w:val="0"/>
        </w:rPr>
        <w:t>000</w:t>
      </w:r>
      <w:r w:rsidR="004B04F8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4FEA74EC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2', '上海市北京东路022号5-1880', '上海市', 'I', '上海市', '089089'</w:t>
      </w:r>
      <w:r w:rsidR="004B04F8">
        <w:rPr>
          <w:rFonts w:ascii="仿宋" w:eastAsia="仿宋" w:hAnsi="仿宋" w:cs="黑体-简"/>
          <w:kern w:val="0"/>
        </w:rPr>
        <w:t xml:space="preserve">, </w:t>
      </w:r>
      <w:r w:rsidR="004B04F8" w:rsidRPr="00EB3DF6">
        <w:rPr>
          <w:rFonts w:ascii="仿宋" w:eastAsia="仿宋" w:hAnsi="仿宋" w:cs="黑体-简"/>
          <w:kern w:val="0"/>
        </w:rPr>
        <w:t>'1</w:t>
      </w:r>
      <w:r w:rsidR="004B04F8">
        <w:rPr>
          <w:rFonts w:ascii="仿宋" w:eastAsia="仿宋" w:hAnsi="仿宋" w:cs="黑体-简"/>
          <w:kern w:val="0"/>
        </w:rPr>
        <w:t>500</w:t>
      </w:r>
      <w:r w:rsidR="004B04F8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70945534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3', '江苏省南京市人民大道456号1-203室', '南京市', 'I', '江苏省', '003003'</w:t>
      </w:r>
      <w:r w:rsidR="004B04F8">
        <w:rPr>
          <w:rFonts w:ascii="仿宋" w:eastAsia="仿宋" w:hAnsi="仿宋" w:cs="黑体-简"/>
          <w:kern w:val="0"/>
        </w:rPr>
        <w:t xml:space="preserve">, </w:t>
      </w:r>
      <w:r w:rsidR="004B04F8" w:rsidRPr="00EB3DF6">
        <w:rPr>
          <w:rFonts w:ascii="仿宋" w:eastAsia="仿宋" w:hAnsi="仿宋" w:cs="黑体-简"/>
          <w:kern w:val="0"/>
        </w:rPr>
        <w:t>'</w:t>
      </w:r>
      <w:r w:rsidR="00DA019C">
        <w:rPr>
          <w:rFonts w:ascii="仿宋" w:eastAsia="仿宋" w:hAnsi="仿宋" w:cs="黑体-简"/>
          <w:kern w:val="0"/>
        </w:rPr>
        <w:t>20</w:t>
      </w:r>
      <w:r w:rsidR="004B04F8">
        <w:rPr>
          <w:rFonts w:ascii="仿宋" w:eastAsia="仿宋" w:hAnsi="仿宋" w:cs="黑体-简"/>
          <w:kern w:val="0"/>
        </w:rPr>
        <w:t>00</w:t>
      </w:r>
      <w:r w:rsidR="004B04F8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05959312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4', '上海市中潭路100弄', '上海市', 'I', '上海市', '002002'</w:t>
      </w:r>
      <w:r w:rsidR="004B04F8">
        <w:rPr>
          <w:rFonts w:ascii="仿宋" w:eastAsia="仿宋" w:hAnsi="仿宋" w:cs="黑体-简"/>
          <w:kern w:val="0"/>
        </w:rPr>
        <w:t xml:space="preserve">, </w:t>
      </w:r>
      <w:r w:rsidR="004B04F8" w:rsidRPr="00EB3DF6">
        <w:rPr>
          <w:rFonts w:ascii="仿宋" w:eastAsia="仿宋" w:hAnsi="仿宋" w:cs="黑体-简"/>
          <w:kern w:val="0"/>
        </w:rPr>
        <w:t>'</w:t>
      </w:r>
      <w:r w:rsidR="00DA019C">
        <w:rPr>
          <w:rFonts w:ascii="仿宋" w:eastAsia="仿宋" w:hAnsi="仿宋" w:cs="黑体-简"/>
          <w:kern w:val="0"/>
        </w:rPr>
        <w:t>2</w:t>
      </w:r>
      <w:r w:rsidR="004B04F8">
        <w:rPr>
          <w:rFonts w:ascii="仿宋" w:eastAsia="仿宋" w:hAnsi="仿宋" w:cs="黑体-简"/>
          <w:kern w:val="0"/>
        </w:rPr>
        <w:t>500</w:t>
      </w:r>
      <w:r w:rsidR="004B04F8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5637D1A9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5', '浙江省杭州市江南大道19号304', '杭州市', 'I', '浙江省', '030030'</w:t>
      </w:r>
      <w:r w:rsidR="004B04F8">
        <w:rPr>
          <w:rFonts w:ascii="仿宋" w:eastAsia="仿宋" w:hAnsi="仿宋" w:cs="黑体-简"/>
          <w:kern w:val="0"/>
        </w:rPr>
        <w:t xml:space="preserve">, </w:t>
      </w:r>
      <w:r w:rsidR="004B04F8" w:rsidRPr="00EB3DF6">
        <w:rPr>
          <w:rFonts w:ascii="仿宋" w:eastAsia="仿宋" w:hAnsi="仿宋" w:cs="黑体-简"/>
          <w:kern w:val="0"/>
        </w:rPr>
        <w:t>'</w:t>
      </w:r>
      <w:r w:rsidR="00DA019C">
        <w:rPr>
          <w:rFonts w:ascii="仿宋" w:eastAsia="仿宋" w:hAnsi="仿宋" w:cs="黑体-简"/>
          <w:kern w:val="0"/>
        </w:rPr>
        <w:t>24</w:t>
      </w:r>
      <w:r w:rsidR="004B04F8">
        <w:rPr>
          <w:rFonts w:ascii="仿宋" w:eastAsia="仿宋" w:hAnsi="仿宋" w:cs="黑体-简"/>
          <w:kern w:val="0"/>
        </w:rPr>
        <w:t>00</w:t>
      </w:r>
      <w:r w:rsidR="004B04F8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36731C1C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6', '上海市真光路962弄', '上海市', 'I', '上海市', '024023'</w:t>
      </w:r>
      <w:r w:rsidR="00AD65B4">
        <w:rPr>
          <w:rFonts w:ascii="仿宋" w:eastAsia="仿宋" w:hAnsi="仿宋" w:cs="黑体-简"/>
          <w:kern w:val="0"/>
        </w:rPr>
        <w:t xml:space="preserve">, </w:t>
      </w:r>
      <w:r w:rsidR="00AD65B4" w:rsidRPr="00EB3DF6">
        <w:rPr>
          <w:rFonts w:ascii="仿宋" w:eastAsia="仿宋" w:hAnsi="仿宋" w:cs="黑体-简"/>
          <w:kern w:val="0"/>
        </w:rPr>
        <w:t>'1</w:t>
      </w:r>
      <w:r w:rsidR="00DA019C">
        <w:rPr>
          <w:rFonts w:ascii="仿宋" w:eastAsia="仿宋" w:hAnsi="仿宋" w:cs="黑体-简"/>
          <w:kern w:val="0"/>
        </w:rPr>
        <w:t>8</w:t>
      </w:r>
      <w:r w:rsidR="00AD65B4">
        <w:rPr>
          <w:rFonts w:ascii="仿宋" w:eastAsia="仿宋" w:hAnsi="仿宋" w:cs="黑体-简"/>
          <w:kern w:val="0"/>
        </w:rPr>
        <w:t>00</w:t>
      </w:r>
      <w:r w:rsidR="00AD65B4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790A1E3B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7', '上海市共富路40号', '上海市', 'I', '上海市', '018018'</w:t>
      </w:r>
      <w:r w:rsidR="00365A15">
        <w:rPr>
          <w:rFonts w:ascii="仿宋" w:eastAsia="仿宋" w:hAnsi="仿宋" w:cs="黑体-简"/>
          <w:kern w:val="0"/>
        </w:rPr>
        <w:t xml:space="preserve">, </w:t>
      </w:r>
      <w:r w:rsidR="00365A15" w:rsidRPr="00EB3DF6">
        <w:rPr>
          <w:rFonts w:ascii="仿宋" w:eastAsia="仿宋" w:hAnsi="仿宋" w:cs="黑体-简"/>
          <w:kern w:val="0"/>
        </w:rPr>
        <w:t>'1</w:t>
      </w:r>
      <w:r w:rsidR="00DA019C">
        <w:rPr>
          <w:rFonts w:ascii="仿宋" w:eastAsia="仿宋" w:hAnsi="仿宋" w:cs="黑体-简"/>
          <w:kern w:val="0"/>
        </w:rPr>
        <w:t>6</w:t>
      </w:r>
      <w:r w:rsidR="00365A15">
        <w:rPr>
          <w:rFonts w:ascii="仿宋" w:eastAsia="仿宋" w:hAnsi="仿宋" w:cs="黑体-简"/>
          <w:kern w:val="0"/>
        </w:rPr>
        <w:t>00</w:t>
      </w:r>
      <w:r w:rsidR="00365A15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1436C941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8', '浙江省杭州市明月路303号', '杭州市', 'I', '浙江省', '030030'</w:t>
      </w:r>
      <w:r w:rsidR="00CF40A2">
        <w:rPr>
          <w:rFonts w:ascii="仿宋" w:eastAsia="仿宋" w:hAnsi="仿宋" w:cs="黑体-简"/>
          <w:kern w:val="0"/>
        </w:rPr>
        <w:t xml:space="preserve">, </w:t>
      </w:r>
      <w:r w:rsidR="00CF40A2" w:rsidRPr="00EB3DF6">
        <w:rPr>
          <w:rFonts w:ascii="仿宋" w:eastAsia="仿宋" w:hAnsi="仿宋" w:cs="黑体-简"/>
          <w:kern w:val="0"/>
        </w:rPr>
        <w:t>'</w:t>
      </w:r>
      <w:r w:rsidR="00DA019C">
        <w:rPr>
          <w:rFonts w:ascii="仿宋" w:eastAsia="仿宋" w:hAnsi="仿宋" w:cs="黑体-简"/>
          <w:kern w:val="0"/>
        </w:rPr>
        <w:t>25</w:t>
      </w:r>
      <w:r w:rsidR="00CF40A2">
        <w:rPr>
          <w:rFonts w:ascii="仿宋" w:eastAsia="仿宋" w:hAnsi="仿宋" w:cs="黑体-简"/>
          <w:kern w:val="0"/>
        </w:rPr>
        <w:t>00</w:t>
      </w:r>
      <w:r w:rsidR="00CF40A2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14D373FE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9', '上海市同泰路56号5-44号', '上海市', 'I', '上海市', '024024'</w:t>
      </w:r>
      <w:r w:rsidR="00F1282E">
        <w:rPr>
          <w:rFonts w:ascii="仿宋" w:eastAsia="仿宋" w:hAnsi="仿宋" w:cs="黑体-简"/>
          <w:kern w:val="0"/>
        </w:rPr>
        <w:t xml:space="preserve">, </w:t>
      </w:r>
      <w:r w:rsidR="00F1282E" w:rsidRPr="00EB3DF6">
        <w:rPr>
          <w:rFonts w:ascii="仿宋" w:eastAsia="仿宋" w:hAnsi="仿宋" w:cs="黑体-简"/>
          <w:kern w:val="0"/>
        </w:rPr>
        <w:t>'</w:t>
      </w:r>
      <w:r w:rsidR="00DA019C">
        <w:rPr>
          <w:rFonts w:ascii="仿宋" w:eastAsia="仿宋" w:hAnsi="仿宋" w:cs="黑体-简"/>
          <w:kern w:val="0"/>
        </w:rPr>
        <w:t>5</w:t>
      </w:r>
      <w:r w:rsidR="00F1282E">
        <w:rPr>
          <w:rFonts w:ascii="仿宋" w:eastAsia="仿宋" w:hAnsi="仿宋" w:cs="黑体-简"/>
          <w:kern w:val="0"/>
        </w:rPr>
        <w:t>500</w:t>
      </w:r>
      <w:r w:rsidR="00F1282E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0F15A5A7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10', '上海市中山北路3663号', '上海市', 'B', '上海市', '021021'</w:t>
      </w:r>
      <w:r w:rsidR="00F1282E">
        <w:rPr>
          <w:rFonts w:ascii="仿宋" w:eastAsia="仿宋" w:hAnsi="仿宋" w:cs="黑体-简"/>
          <w:kern w:val="0"/>
        </w:rPr>
        <w:t xml:space="preserve">, </w:t>
      </w:r>
      <w:r w:rsidR="00F1282E" w:rsidRPr="00EB3DF6">
        <w:rPr>
          <w:rFonts w:ascii="仿宋" w:eastAsia="仿宋" w:hAnsi="仿宋" w:cs="黑体-简"/>
          <w:kern w:val="0"/>
        </w:rPr>
        <w:t>'</w:t>
      </w:r>
      <w:r w:rsidR="00DA019C">
        <w:rPr>
          <w:rFonts w:ascii="仿宋" w:eastAsia="仿宋" w:hAnsi="仿宋" w:cs="黑体-简"/>
          <w:kern w:val="0"/>
        </w:rPr>
        <w:t>6</w:t>
      </w:r>
      <w:r w:rsidR="00F1282E">
        <w:rPr>
          <w:rFonts w:ascii="仿宋" w:eastAsia="仿宋" w:hAnsi="仿宋" w:cs="黑体-简"/>
          <w:kern w:val="0"/>
        </w:rPr>
        <w:t>500</w:t>
      </w:r>
      <w:r w:rsidR="00F1282E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4C80AAFE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11', '浙江省杭州市文一西路969号', '杭州市', 'B', '浙江省', '001001'</w:t>
      </w:r>
      <w:r w:rsidR="00951E0C">
        <w:rPr>
          <w:rFonts w:ascii="仿宋" w:eastAsia="仿宋" w:hAnsi="仿宋" w:cs="黑体-简"/>
          <w:kern w:val="0"/>
        </w:rPr>
        <w:t xml:space="preserve">, </w:t>
      </w:r>
      <w:r w:rsidR="00951E0C" w:rsidRPr="00EB3DF6">
        <w:rPr>
          <w:rFonts w:ascii="仿宋" w:eastAsia="仿宋" w:hAnsi="仿宋" w:cs="黑体-简"/>
          <w:kern w:val="0"/>
        </w:rPr>
        <w:t>'</w:t>
      </w:r>
      <w:r w:rsidR="00DA019C">
        <w:rPr>
          <w:rFonts w:ascii="仿宋" w:eastAsia="仿宋" w:hAnsi="仿宋" w:cs="黑体-简"/>
          <w:kern w:val="0"/>
        </w:rPr>
        <w:t>2</w:t>
      </w:r>
      <w:r w:rsidR="00951E0C">
        <w:rPr>
          <w:rFonts w:ascii="仿宋" w:eastAsia="仿宋" w:hAnsi="仿宋" w:cs="黑体-简"/>
          <w:kern w:val="0"/>
        </w:rPr>
        <w:t>500</w:t>
      </w:r>
      <w:r w:rsidR="00951E0C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7F2CBC5E" w14:textId="77777777" w:rsidR="00EB3DF6" w:rsidRP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12', '上海市石门一路33号', '上海市', 'B', '上海市', '021021'</w:t>
      </w:r>
      <w:r w:rsidR="009B1F01">
        <w:rPr>
          <w:rFonts w:ascii="仿宋" w:eastAsia="仿宋" w:hAnsi="仿宋" w:cs="黑体-简"/>
          <w:kern w:val="0"/>
        </w:rPr>
        <w:t xml:space="preserve">, </w:t>
      </w:r>
      <w:r w:rsidR="009B1F01" w:rsidRPr="00EB3DF6">
        <w:rPr>
          <w:rFonts w:ascii="仿宋" w:eastAsia="仿宋" w:hAnsi="仿宋" w:cs="黑体-简"/>
          <w:kern w:val="0"/>
        </w:rPr>
        <w:t>'1</w:t>
      </w:r>
      <w:r w:rsidR="00DA019C">
        <w:rPr>
          <w:rFonts w:ascii="仿宋" w:eastAsia="仿宋" w:hAnsi="仿宋" w:cs="黑体-简"/>
          <w:kern w:val="0"/>
        </w:rPr>
        <w:t>7</w:t>
      </w:r>
      <w:r w:rsidR="009B1F01">
        <w:rPr>
          <w:rFonts w:ascii="仿宋" w:eastAsia="仿宋" w:hAnsi="仿宋" w:cs="黑体-简"/>
          <w:kern w:val="0"/>
        </w:rPr>
        <w:t>00</w:t>
      </w:r>
      <w:r w:rsidR="009B1F01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72436A24" w14:textId="77777777" w:rsidR="00EB3DF6" w:rsidRDefault="00EB3DF6" w:rsidP="00EB3DF6">
      <w:pPr>
        <w:rPr>
          <w:rFonts w:ascii="仿宋" w:eastAsia="仿宋" w:hAnsi="仿宋" w:cs="黑体-简"/>
          <w:kern w:val="0"/>
        </w:rPr>
      </w:pPr>
      <w:r w:rsidRPr="00EB3DF6">
        <w:rPr>
          <w:rFonts w:ascii="仿宋" w:eastAsia="仿宋" w:hAnsi="仿宋" w:cs="黑体-简"/>
          <w:kern w:val="0"/>
        </w:rPr>
        <w:t>INSERT INTO `customer` VALUES ('13', '江苏省南京市诚信大道19号', '南京市', 'B', '江苏省', '012012'</w:t>
      </w:r>
      <w:r w:rsidR="00D31DEB">
        <w:rPr>
          <w:rFonts w:ascii="仿宋" w:eastAsia="仿宋" w:hAnsi="仿宋" w:cs="黑体-简"/>
          <w:kern w:val="0"/>
        </w:rPr>
        <w:t xml:space="preserve">, </w:t>
      </w:r>
      <w:r w:rsidR="00D31DEB" w:rsidRPr="00EB3DF6">
        <w:rPr>
          <w:rFonts w:ascii="仿宋" w:eastAsia="仿宋" w:hAnsi="仿宋" w:cs="黑体-简"/>
          <w:kern w:val="0"/>
        </w:rPr>
        <w:t>'</w:t>
      </w:r>
      <w:r w:rsidR="00DA019C">
        <w:rPr>
          <w:rFonts w:ascii="仿宋" w:eastAsia="仿宋" w:hAnsi="仿宋" w:cs="黑体-简"/>
          <w:kern w:val="0"/>
        </w:rPr>
        <w:t>21</w:t>
      </w:r>
      <w:r w:rsidR="00D31DEB">
        <w:rPr>
          <w:rFonts w:ascii="仿宋" w:eastAsia="仿宋" w:hAnsi="仿宋" w:cs="黑体-简"/>
          <w:kern w:val="0"/>
        </w:rPr>
        <w:t>00</w:t>
      </w:r>
      <w:r w:rsidR="00D31DEB" w:rsidRPr="00EB3DF6">
        <w:rPr>
          <w:rFonts w:ascii="仿宋" w:eastAsia="仿宋" w:hAnsi="仿宋" w:cs="黑体-简"/>
          <w:kern w:val="0"/>
        </w:rPr>
        <w:t>'</w:t>
      </w:r>
      <w:r w:rsidRPr="00EB3DF6">
        <w:rPr>
          <w:rFonts w:ascii="仿宋" w:eastAsia="仿宋" w:hAnsi="仿宋" w:cs="黑体-简"/>
          <w:kern w:val="0"/>
        </w:rPr>
        <w:t>);</w:t>
      </w:r>
    </w:p>
    <w:p w14:paraId="1F4BDAFF" w14:textId="77777777" w:rsidR="006B0B27" w:rsidRDefault="006B0B27" w:rsidP="00EB3DF6">
      <w:pPr>
        <w:rPr>
          <w:rFonts w:ascii="仿宋" w:eastAsia="仿宋" w:hAnsi="仿宋" w:cs="黑体-简"/>
          <w:kern w:val="0"/>
        </w:rPr>
      </w:pPr>
    </w:p>
    <w:p w14:paraId="3C1D1C1D" w14:textId="77777777" w:rsidR="006B0B27" w:rsidRDefault="006B0B27" w:rsidP="00EB3DF6">
      <w:pPr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 w:hint="eastAsia"/>
          <w:kern w:val="0"/>
        </w:rPr>
        <w:t>创建：</w:t>
      </w:r>
    </w:p>
    <w:p w14:paraId="43CC5635" w14:textId="77777777" w:rsidR="006B0B27" w:rsidRP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>CREATE TABLE customer2</w:t>
      </w:r>
    </w:p>
    <w:p w14:paraId="111408A6" w14:textId="77777777" w:rsidR="006B0B27" w:rsidRP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>(</w:t>
      </w:r>
    </w:p>
    <w:p w14:paraId="489C702B" w14:textId="77777777" w:rsidR="006B0B27" w:rsidRP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ab/>
      </w:r>
      <w:proofErr w:type="spellStart"/>
      <w:r w:rsidRPr="006B0B27">
        <w:rPr>
          <w:rFonts w:ascii="仿宋" w:eastAsia="仿宋" w:hAnsi="仿宋" w:cs="黑体-简"/>
          <w:kern w:val="0"/>
        </w:rPr>
        <w:t>Customer_id</w:t>
      </w:r>
      <w:proofErr w:type="spellEnd"/>
      <w:r w:rsidRPr="006B0B27">
        <w:rPr>
          <w:rFonts w:ascii="仿宋" w:eastAsia="仿宋" w:hAnsi="仿宋" w:cs="黑体-简"/>
          <w:kern w:val="0"/>
        </w:rPr>
        <w:t xml:space="preserve"> int not NULL,</w:t>
      </w:r>
    </w:p>
    <w:p w14:paraId="3487ED60" w14:textId="77777777" w:rsidR="006B0B27" w:rsidRP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ab/>
        <w:t xml:space="preserve">Address </w:t>
      </w:r>
      <w:proofErr w:type="gramStart"/>
      <w:r w:rsidRPr="006B0B27">
        <w:rPr>
          <w:rFonts w:ascii="仿宋" w:eastAsia="仿宋" w:hAnsi="仿宋" w:cs="黑体-简"/>
          <w:kern w:val="0"/>
        </w:rPr>
        <w:t>varchar(</w:t>
      </w:r>
      <w:proofErr w:type="gramEnd"/>
      <w:r w:rsidRPr="006B0B27">
        <w:rPr>
          <w:rFonts w:ascii="仿宋" w:eastAsia="仿宋" w:hAnsi="仿宋" w:cs="黑体-简"/>
          <w:kern w:val="0"/>
        </w:rPr>
        <w:t>255),</w:t>
      </w:r>
    </w:p>
    <w:p w14:paraId="5DAA47DA" w14:textId="77777777" w:rsid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ab/>
        <w:t xml:space="preserve">City </w:t>
      </w:r>
      <w:proofErr w:type="gramStart"/>
      <w:r w:rsidRPr="006B0B27">
        <w:rPr>
          <w:rFonts w:ascii="仿宋" w:eastAsia="仿宋" w:hAnsi="仿宋" w:cs="黑体-简"/>
          <w:kern w:val="0"/>
        </w:rPr>
        <w:t>varchar(</w:t>
      </w:r>
      <w:proofErr w:type="gramEnd"/>
      <w:r w:rsidRPr="006B0B27">
        <w:rPr>
          <w:rFonts w:ascii="仿宋" w:eastAsia="仿宋" w:hAnsi="仿宋" w:cs="黑体-简"/>
          <w:kern w:val="0"/>
        </w:rPr>
        <w:t>255),</w:t>
      </w:r>
    </w:p>
    <w:p w14:paraId="68935713" w14:textId="77777777" w:rsidR="005B73ED" w:rsidRPr="006B0B27" w:rsidRDefault="005B73ED" w:rsidP="005B73ED">
      <w:pPr>
        <w:ind w:firstLine="420"/>
        <w:rPr>
          <w:rFonts w:ascii="仿宋" w:eastAsia="仿宋" w:hAnsi="仿宋" w:cs="黑体-简"/>
          <w:kern w:val="0"/>
        </w:rPr>
      </w:pPr>
      <w:proofErr w:type="spellStart"/>
      <w:r w:rsidRPr="006B0B27">
        <w:rPr>
          <w:rFonts w:ascii="仿宋" w:eastAsia="仿宋" w:hAnsi="仿宋" w:cs="黑体-简"/>
          <w:kern w:val="0"/>
        </w:rPr>
        <w:lastRenderedPageBreak/>
        <w:t>Customer_Type</w:t>
      </w:r>
      <w:proofErr w:type="spellEnd"/>
      <w:r w:rsidRPr="006B0B27">
        <w:rPr>
          <w:rFonts w:ascii="仿宋" w:eastAsia="仿宋" w:hAnsi="仿宋" w:cs="黑体-简"/>
          <w:kern w:val="0"/>
        </w:rPr>
        <w:t xml:space="preserve"> </w:t>
      </w:r>
      <w:proofErr w:type="gramStart"/>
      <w:r w:rsidRPr="006B0B27">
        <w:rPr>
          <w:rFonts w:ascii="仿宋" w:eastAsia="仿宋" w:hAnsi="仿宋" w:cs="黑体-简"/>
          <w:kern w:val="0"/>
        </w:rPr>
        <w:t>char(</w:t>
      </w:r>
      <w:proofErr w:type="gramEnd"/>
      <w:r w:rsidRPr="006B0B27">
        <w:rPr>
          <w:rFonts w:ascii="仿宋" w:eastAsia="仿宋" w:hAnsi="仿宋" w:cs="黑体-简"/>
          <w:kern w:val="0"/>
        </w:rPr>
        <w:t>255),</w:t>
      </w:r>
    </w:p>
    <w:p w14:paraId="77806EC8" w14:textId="77777777" w:rsidR="006B0B27" w:rsidRP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ab/>
        <w:t xml:space="preserve">province </w:t>
      </w:r>
      <w:proofErr w:type="gramStart"/>
      <w:r w:rsidRPr="006B0B27">
        <w:rPr>
          <w:rFonts w:ascii="仿宋" w:eastAsia="仿宋" w:hAnsi="仿宋" w:cs="黑体-简"/>
          <w:kern w:val="0"/>
        </w:rPr>
        <w:t>varchar(</w:t>
      </w:r>
      <w:proofErr w:type="gramEnd"/>
      <w:r w:rsidRPr="006B0B27">
        <w:rPr>
          <w:rFonts w:ascii="仿宋" w:eastAsia="仿宋" w:hAnsi="仿宋" w:cs="黑体-简"/>
          <w:kern w:val="0"/>
        </w:rPr>
        <w:t>255),</w:t>
      </w:r>
    </w:p>
    <w:p w14:paraId="1526EAAA" w14:textId="77777777" w:rsidR="006B0B27" w:rsidRP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ab/>
      </w:r>
      <w:proofErr w:type="spellStart"/>
      <w:r w:rsidRPr="006B0B27">
        <w:rPr>
          <w:rFonts w:ascii="仿宋" w:eastAsia="仿宋" w:hAnsi="仿宋" w:cs="黑体-简"/>
          <w:kern w:val="0"/>
        </w:rPr>
        <w:t>Post_code</w:t>
      </w:r>
      <w:proofErr w:type="spellEnd"/>
      <w:r w:rsidRPr="006B0B27">
        <w:rPr>
          <w:rFonts w:ascii="仿宋" w:eastAsia="仿宋" w:hAnsi="仿宋" w:cs="黑体-简"/>
          <w:kern w:val="0"/>
        </w:rPr>
        <w:t xml:space="preserve"> INT,</w:t>
      </w:r>
    </w:p>
    <w:p w14:paraId="110546EA" w14:textId="77777777" w:rsidR="006B0B27" w:rsidRP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ab/>
        <w:t>Credit INT,</w:t>
      </w:r>
    </w:p>
    <w:p w14:paraId="127E399B" w14:textId="77777777" w:rsidR="006B0B27" w:rsidRP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ab/>
        <w:t>PRIMARY KEY (</w:t>
      </w:r>
      <w:proofErr w:type="spellStart"/>
      <w:r w:rsidRPr="006B0B27">
        <w:rPr>
          <w:rFonts w:ascii="仿宋" w:eastAsia="仿宋" w:hAnsi="仿宋" w:cs="黑体-简"/>
          <w:kern w:val="0"/>
        </w:rPr>
        <w:t>Customer_id</w:t>
      </w:r>
      <w:proofErr w:type="spellEnd"/>
      <w:r w:rsidRPr="006B0B27">
        <w:rPr>
          <w:rFonts w:ascii="仿宋" w:eastAsia="仿宋" w:hAnsi="仿宋" w:cs="黑体-简"/>
          <w:kern w:val="0"/>
        </w:rPr>
        <w:t>)</w:t>
      </w:r>
    </w:p>
    <w:p w14:paraId="0F74A470" w14:textId="77777777" w:rsidR="006B0B27" w:rsidRDefault="006B0B27" w:rsidP="006B0B27">
      <w:pPr>
        <w:rPr>
          <w:rFonts w:ascii="仿宋" w:eastAsia="仿宋" w:hAnsi="仿宋" w:cs="黑体-简"/>
          <w:kern w:val="0"/>
        </w:rPr>
      </w:pPr>
      <w:r w:rsidRPr="006B0B27">
        <w:rPr>
          <w:rFonts w:ascii="仿宋" w:eastAsia="仿宋" w:hAnsi="仿宋" w:cs="黑体-简"/>
          <w:kern w:val="0"/>
        </w:rPr>
        <w:t>);</w:t>
      </w:r>
    </w:p>
    <w:p w14:paraId="08D507DA" w14:textId="77777777" w:rsidR="006B0B27" w:rsidRDefault="006B0B27" w:rsidP="00EB3DF6">
      <w:pPr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 w:hint="eastAsia"/>
          <w:kern w:val="0"/>
        </w:rPr>
        <w:t>插入后：</w:t>
      </w:r>
    </w:p>
    <w:p w14:paraId="6F9ADB48" w14:textId="77777777" w:rsidR="006B0B27" w:rsidRDefault="005B73ED" w:rsidP="00EB3DF6">
      <w:pPr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589BBACC" wp14:editId="695A188C">
            <wp:extent cx="2976563" cy="145172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6953" cy="145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B55FD" w14:textId="77777777" w:rsidR="006B0B27" w:rsidRDefault="006B0B27" w:rsidP="00EB3DF6">
      <w:pPr>
        <w:rPr>
          <w:rFonts w:ascii="仿宋" w:eastAsia="仿宋" w:hAnsi="仿宋" w:cs="黑体-简"/>
          <w:kern w:val="0"/>
        </w:rPr>
      </w:pPr>
    </w:p>
    <w:p w14:paraId="537E9610" w14:textId="77777777" w:rsidR="00D005B9" w:rsidRDefault="00D005B9" w:rsidP="00EB3DF6">
      <w:pPr>
        <w:rPr>
          <w:rFonts w:ascii="仿宋" w:eastAsia="仿宋" w:hAnsi="仿宋" w:cs="黑体-简"/>
          <w:kern w:val="0"/>
        </w:rPr>
      </w:pPr>
    </w:p>
    <w:p w14:paraId="3A4FC4C5" w14:textId="77777777" w:rsidR="00EB3DF6" w:rsidRDefault="00EB3DF6" w:rsidP="00EB3DF6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</w:rPr>
      </w:pPr>
      <w:r w:rsidRPr="00EB3DF6">
        <w:rPr>
          <w:rFonts w:ascii="仿宋" w:eastAsia="仿宋" w:hAnsi="仿宋" w:cs="黑体-简" w:hint="eastAsia"/>
          <w:kern w:val="0"/>
        </w:rPr>
        <w:t>将所有客户的</w:t>
      </w:r>
      <w:r>
        <w:rPr>
          <w:rFonts w:ascii="仿宋" w:eastAsia="仿宋" w:hAnsi="仿宋" w:cs="黑体-简" w:hint="eastAsia"/>
          <w:kern w:val="0"/>
        </w:rPr>
        <w:t>省级行政区</w:t>
      </w:r>
      <w:r w:rsidRPr="00EB3DF6">
        <w:rPr>
          <w:rFonts w:ascii="仿宋" w:eastAsia="仿宋" w:hAnsi="仿宋" w:cs="黑体-简" w:hint="eastAsia"/>
          <w:kern w:val="0"/>
        </w:rPr>
        <w:t>一栏改为空，</w:t>
      </w:r>
      <w:r w:rsidRPr="00EB3DF6">
        <w:rPr>
          <w:rFonts w:ascii="仿宋" w:eastAsia="仿宋" w:hAnsi="仿宋" w:cs="黑体-简" w:hint="eastAsia"/>
        </w:rPr>
        <w:t>写出SQL语句。</w:t>
      </w:r>
    </w:p>
    <w:p w14:paraId="213C950E" w14:textId="77777777" w:rsidR="00D005B9" w:rsidRDefault="00D005B9" w:rsidP="00D005B9">
      <w:pPr>
        <w:rPr>
          <w:rFonts w:ascii="仿宋" w:eastAsia="仿宋" w:hAnsi="仿宋" w:cs="黑体-简"/>
          <w:kern w:val="0"/>
        </w:rPr>
      </w:pPr>
      <w:r w:rsidRPr="00D005B9">
        <w:rPr>
          <w:rFonts w:ascii="仿宋" w:eastAsia="仿宋" w:hAnsi="仿宋" w:cs="黑体-简"/>
          <w:kern w:val="0"/>
        </w:rPr>
        <w:t>UPDATE customer2 set province = NULL;</w:t>
      </w:r>
    </w:p>
    <w:p w14:paraId="2C2F0B9C" w14:textId="77777777" w:rsidR="00A60F2E" w:rsidRDefault="005B73ED" w:rsidP="00D005B9">
      <w:pPr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406C970A" wp14:editId="20EB2EDB">
            <wp:extent cx="3267075" cy="1505309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2533" cy="150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D2B20" w14:textId="77777777" w:rsidR="00D005B9" w:rsidRPr="00D005B9" w:rsidRDefault="00D005B9" w:rsidP="00D005B9">
      <w:pPr>
        <w:rPr>
          <w:rFonts w:ascii="仿宋" w:eastAsia="仿宋" w:hAnsi="仿宋" w:cs="黑体-简"/>
        </w:rPr>
      </w:pPr>
    </w:p>
    <w:p w14:paraId="76CC4117" w14:textId="77777777" w:rsidR="00EB3DF6" w:rsidRDefault="00EB3DF6" w:rsidP="00EB3DF6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 w:hint="eastAsia"/>
          <w:kern w:val="0"/>
        </w:rPr>
        <w:t>将所有城市为</w:t>
      </w:r>
      <w:r w:rsidR="00AB7A7F"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上海市</w:t>
      </w:r>
      <w:r w:rsidR="00AB7A7F"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的客户的省级行政区一栏改为</w:t>
      </w:r>
      <w:r w:rsidR="00AB7A7F"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上海市</w:t>
      </w:r>
      <w:r w:rsidR="00AB7A7F"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，写出SQL语句。</w:t>
      </w:r>
    </w:p>
    <w:p w14:paraId="14EA00BA" w14:textId="77777777" w:rsidR="00D005B9" w:rsidRDefault="00A60F2E" w:rsidP="00A60F2E">
      <w:pPr>
        <w:tabs>
          <w:tab w:val="left" w:pos="1185"/>
        </w:tabs>
        <w:rPr>
          <w:rFonts w:ascii="仿宋" w:eastAsia="仿宋" w:hAnsi="仿宋" w:cs="黑体-简"/>
          <w:kern w:val="0"/>
        </w:rPr>
      </w:pPr>
      <w:r w:rsidRPr="00A60F2E">
        <w:rPr>
          <w:rFonts w:ascii="仿宋" w:eastAsia="仿宋" w:hAnsi="仿宋" w:cs="黑体-简"/>
          <w:kern w:val="0"/>
        </w:rPr>
        <w:t>UPDATE customer2 set province = "上海" WHERE City = "上海市";</w:t>
      </w:r>
    </w:p>
    <w:p w14:paraId="702A8C4D" w14:textId="77777777" w:rsidR="00A60F2E" w:rsidRDefault="005B73ED" w:rsidP="00A60F2E">
      <w:pPr>
        <w:tabs>
          <w:tab w:val="left" w:pos="1185"/>
        </w:tabs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79714153" wp14:editId="08E40F15">
            <wp:extent cx="3276600" cy="1501808"/>
            <wp:effectExtent l="0" t="0" r="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86503" cy="1506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550AC" w14:textId="77777777" w:rsidR="00D005B9" w:rsidRPr="00D005B9" w:rsidRDefault="00D005B9" w:rsidP="00D005B9">
      <w:pPr>
        <w:rPr>
          <w:rFonts w:ascii="仿宋" w:eastAsia="仿宋" w:hAnsi="仿宋" w:cs="黑体-简"/>
          <w:kern w:val="0"/>
        </w:rPr>
      </w:pPr>
    </w:p>
    <w:p w14:paraId="0304A324" w14:textId="77777777" w:rsidR="00EB3DF6" w:rsidRDefault="00AB7A7F" w:rsidP="00EB3DF6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 w:hint="eastAsia"/>
          <w:kern w:val="0"/>
        </w:rPr>
        <w:t>将所有城市为</w:t>
      </w:r>
      <w:r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南京市</w:t>
      </w:r>
      <w:r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的客户省级行政区改为</w:t>
      </w:r>
      <w:r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江苏省</w:t>
      </w:r>
      <w:r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，城市为</w:t>
      </w:r>
      <w:r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杭州市</w:t>
      </w:r>
      <w:r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的客户省级行政区改为</w:t>
      </w:r>
      <w:r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浙江省</w:t>
      </w:r>
      <w:r w:rsidRPr="00EB3DF6">
        <w:rPr>
          <w:rFonts w:ascii="仿宋" w:eastAsia="仿宋" w:hAnsi="仿宋" w:cs="黑体-简"/>
          <w:kern w:val="0"/>
        </w:rPr>
        <w:t>'</w:t>
      </w:r>
      <w:r>
        <w:rPr>
          <w:rFonts w:ascii="仿宋" w:eastAsia="仿宋" w:hAnsi="仿宋" w:cs="黑体-简" w:hint="eastAsia"/>
          <w:kern w:val="0"/>
        </w:rPr>
        <w:t>，否则改为</w:t>
      </w:r>
      <w:r w:rsidRPr="00EB3DF6">
        <w:rPr>
          <w:rFonts w:ascii="仿宋" w:eastAsia="仿宋" w:hAnsi="仿宋" w:cs="黑体-简"/>
          <w:kern w:val="0"/>
        </w:rPr>
        <w:t>'</w:t>
      </w:r>
      <w:r w:rsidR="00264A2D">
        <w:rPr>
          <w:rFonts w:ascii="仿宋" w:eastAsia="仿宋" w:hAnsi="仿宋" w:cs="黑体-简" w:hint="eastAsia"/>
          <w:kern w:val="0"/>
        </w:rPr>
        <w:t>上海市</w:t>
      </w:r>
      <w:r w:rsidRPr="00EB3DF6">
        <w:rPr>
          <w:rFonts w:ascii="仿宋" w:eastAsia="仿宋" w:hAnsi="仿宋" w:cs="黑体-简"/>
          <w:kern w:val="0"/>
        </w:rPr>
        <w:t>'</w:t>
      </w:r>
      <w:r w:rsidRPr="00AB7A7F">
        <w:rPr>
          <w:rFonts w:ascii="仿宋" w:eastAsia="仿宋" w:hAnsi="仿宋" w:cs="黑体-简" w:hint="eastAsia"/>
          <w:kern w:val="0"/>
        </w:rPr>
        <w:t>，请使用CASE关键字，写出SQL语句。</w:t>
      </w:r>
    </w:p>
    <w:p w14:paraId="63F34895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 xml:space="preserve">UPDATE customer2 SET province = </w:t>
      </w:r>
    </w:p>
    <w:p w14:paraId="0734784B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>(</w:t>
      </w:r>
    </w:p>
    <w:p w14:paraId="02F7788B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  <w:t xml:space="preserve">CASE </w:t>
      </w:r>
    </w:p>
    <w:p w14:paraId="6AD80ED0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lastRenderedPageBreak/>
        <w:tab/>
      </w:r>
      <w:r w:rsidRPr="00A7224B">
        <w:rPr>
          <w:rFonts w:ascii="仿宋" w:eastAsia="仿宋" w:hAnsi="仿宋" w:cs="黑体-简"/>
          <w:kern w:val="0"/>
        </w:rPr>
        <w:tab/>
        <w:t>when city="南京市" THEN  "江苏省"</w:t>
      </w:r>
    </w:p>
    <w:p w14:paraId="7DBD22BE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</w:r>
      <w:r w:rsidRPr="00A7224B">
        <w:rPr>
          <w:rFonts w:ascii="仿宋" w:eastAsia="仿宋" w:hAnsi="仿宋" w:cs="黑体-简"/>
          <w:kern w:val="0"/>
        </w:rPr>
        <w:tab/>
        <w:t>when city="杭州市" THEN  "浙江省"</w:t>
      </w:r>
    </w:p>
    <w:p w14:paraId="5BEADA6B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</w:r>
      <w:r w:rsidRPr="00A7224B">
        <w:rPr>
          <w:rFonts w:ascii="仿宋" w:eastAsia="仿宋" w:hAnsi="仿宋" w:cs="黑体-简"/>
          <w:kern w:val="0"/>
        </w:rPr>
        <w:tab/>
        <w:t xml:space="preserve">ELSE "上海市" </w:t>
      </w:r>
    </w:p>
    <w:p w14:paraId="5BCA1D67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  <w:t>END</w:t>
      </w:r>
    </w:p>
    <w:p w14:paraId="73D6CCC9" w14:textId="77777777" w:rsidR="00D005B9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>);</w:t>
      </w:r>
    </w:p>
    <w:p w14:paraId="127B2918" w14:textId="77777777" w:rsidR="00A7224B" w:rsidRDefault="00A7224B" w:rsidP="00A7224B">
      <w:pPr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30234AE8" wp14:editId="54FD7B8C">
            <wp:extent cx="3895725" cy="204588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6645" cy="205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42AC1" w14:textId="77777777" w:rsidR="00A60F2E" w:rsidRPr="00D005B9" w:rsidRDefault="00A60F2E" w:rsidP="00D005B9">
      <w:pPr>
        <w:rPr>
          <w:rFonts w:ascii="仿宋" w:eastAsia="仿宋" w:hAnsi="仿宋" w:cs="黑体-简"/>
          <w:kern w:val="0"/>
        </w:rPr>
      </w:pPr>
    </w:p>
    <w:p w14:paraId="6148E7F5" w14:textId="77777777" w:rsidR="005C6F3E" w:rsidRDefault="005C6F3E" w:rsidP="00EB3DF6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 w:hint="eastAsia"/>
          <w:kern w:val="0"/>
        </w:rPr>
        <w:t>添加一栏客户评级（J为初级，E为中级，S为高级），积分小于</w:t>
      </w:r>
      <w:r w:rsidR="00D43622">
        <w:rPr>
          <w:rFonts w:ascii="仿宋" w:eastAsia="仿宋" w:hAnsi="仿宋" w:cs="黑体-简" w:hint="eastAsia"/>
          <w:kern w:val="0"/>
        </w:rPr>
        <w:t>2</w:t>
      </w:r>
      <w:r w:rsidR="00D43622">
        <w:rPr>
          <w:rFonts w:ascii="仿宋" w:eastAsia="仿宋" w:hAnsi="仿宋" w:cs="黑体-简"/>
          <w:kern w:val="0"/>
        </w:rPr>
        <w:t>0</w:t>
      </w:r>
      <w:r>
        <w:rPr>
          <w:rFonts w:ascii="仿宋" w:eastAsia="仿宋" w:hAnsi="仿宋" w:cs="黑体-简"/>
          <w:kern w:val="0"/>
        </w:rPr>
        <w:t>00</w:t>
      </w:r>
      <w:r>
        <w:rPr>
          <w:rFonts w:ascii="仿宋" w:eastAsia="仿宋" w:hAnsi="仿宋" w:cs="黑体-简" w:hint="eastAsia"/>
          <w:kern w:val="0"/>
        </w:rPr>
        <w:t>的，评级设为初级，2</w:t>
      </w:r>
      <w:r>
        <w:rPr>
          <w:rFonts w:ascii="仿宋" w:eastAsia="仿宋" w:hAnsi="仿宋" w:cs="黑体-简"/>
          <w:kern w:val="0"/>
        </w:rPr>
        <w:t>000</w:t>
      </w:r>
      <w:r>
        <w:rPr>
          <w:rFonts w:ascii="仿宋" w:eastAsia="仿宋" w:hAnsi="仿宋" w:cs="黑体-简" w:hint="eastAsia"/>
          <w:kern w:val="0"/>
        </w:rPr>
        <w:t>至4</w:t>
      </w:r>
      <w:r>
        <w:rPr>
          <w:rFonts w:ascii="仿宋" w:eastAsia="仿宋" w:hAnsi="仿宋" w:cs="黑体-简"/>
          <w:kern w:val="0"/>
        </w:rPr>
        <w:t>000</w:t>
      </w:r>
      <w:r w:rsidR="006D6F8D">
        <w:rPr>
          <w:rFonts w:ascii="仿宋" w:eastAsia="仿宋" w:hAnsi="仿宋" w:cs="黑体-简" w:hint="eastAsia"/>
          <w:kern w:val="0"/>
        </w:rPr>
        <w:t>以下</w:t>
      </w:r>
      <w:r>
        <w:rPr>
          <w:rFonts w:ascii="仿宋" w:eastAsia="仿宋" w:hAnsi="仿宋" w:cs="黑体-简" w:hint="eastAsia"/>
          <w:kern w:val="0"/>
        </w:rPr>
        <w:t>的为中级，4</w:t>
      </w:r>
      <w:r>
        <w:rPr>
          <w:rFonts w:ascii="仿宋" w:eastAsia="仿宋" w:hAnsi="仿宋" w:cs="黑体-简"/>
          <w:kern w:val="0"/>
        </w:rPr>
        <w:t>000</w:t>
      </w:r>
      <w:r w:rsidR="006D6F8D">
        <w:rPr>
          <w:rFonts w:ascii="仿宋" w:eastAsia="仿宋" w:hAnsi="仿宋" w:cs="黑体-简" w:hint="eastAsia"/>
          <w:kern w:val="0"/>
        </w:rPr>
        <w:t>及</w:t>
      </w:r>
      <w:r>
        <w:rPr>
          <w:rFonts w:ascii="仿宋" w:eastAsia="仿宋" w:hAnsi="仿宋" w:cs="黑体-简" w:hint="eastAsia"/>
          <w:kern w:val="0"/>
        </w:rPr>
        <w:t>以上为高级。</w:t>
      </w:r>
      <w:r w:rsidR="00920E31">
        <w:rPr>
          <w:rFonts w:ascii="仿宋" w:eastAsia="仿宋" w:hAnsi="仿宋" w:cs="黑体-简" w:hint="eastAsia"/>
          <w:kern w:val="0"/>
        </w:rPr>
        <w:t>写出SQL语句。</w:t>
      </w:r>
    </w:p>
    <w:p w14:paraId="44F78489" w14:textId="77777777" w:rsidR="00D005B9" w:rsidRDefault="005B73ED" w:rsidP="005B73ED">
      <w:pPr>
        <w:rPr>
          <w:rFonts w:ascii="仿宋" w:eastAsia="仿宋" w:hAnsi="仿宋" w:cs="黑体-简"/>
          <w:kern w:val="0"/>
        </w:rPr>
      </w:pPr>
      <w:r w:rsidRPr="005B73ED">
        <w:rPr>
          <w:rFonts w:ascii="仿宋" w:eastAsia="仿宋" w:hAnsi="仿宋" w:cs="黑体-简"/>
          <w:kern w:val="0"/>
        </w:rPr>
        <w:t xml:space="preserve">ALTER TABLE customer2 ADD Degree </w:t>
      </w:r>
      <w:proofErr w:type="gramStart"/>
      <w:r w:rsidRPr="005B73ED">
        <w:rPr>
          <w:rFonts w:ascii="仿宋" w:eastAsia="仿宋" w:hAnsi="仿宋" w:cs="黑体-简"/>
          <w:kern w:val="0"/>
        </w:rPr>
        <w:t>varchar(</w:t>
      </w:r>
      <w:proofErr w:type="gramEnd"/>
      <w:r w:rsidRPr="005B73ED">
        <w:rPr>
          <w:rFonts w:ascii="仿宋" w:eastAsia="仿宋" w:hAnsi="仿宋" w:cs="黑体-简"/>
          <w:kern w:val="0"/>
        </w:rPr>
        <w:t>255) NULL;</w:t>
      </w:r>
    </w:p>
    <w:p w14:paraId="66A45023" w14:textId="77777777" w:rsidR="005B73ED" w:rsidRPr="005B73ED" w:rsidRDefault="005B73ED" w:rsidP="005B73ED">
      <w:pPr>
        <w:rPr>
          <w:rFonts w:ascii="仿宋" w:eastAsia="仿宋" w:hAnsi="仿宋" w:cs="黑体-简"/>
          <w:kern w:val="0"/>
        </w:rPr>
      </w:pPr>
      <w:r w:rsidRPr="005B73ED">
        <w:rPr>
          <w:rFonts w:ascii="仿宋" w:eastAsia="仿宋" w:hAnsi="仿宋" w:cs="黑体-简"/>
          <w:kern w:val="0"/>
        </w:rPr>
        <w:t>UPDATE customer2 SET Degree = "J" WHERE Credit &lt; 2000;</w:t>
      </w:r>
    </w:p>
    <w:p w14:paraId="48A33CC9" w14:textId="77777777" w:rsidR="005B73ED" w:rsidRPr="005B73ED" w:rsidRDefault="005B73ED" w:rsidP="005B73ED">
      <w:pPr>
        <w:rPr>
          <w:rFonts w:ascii="仿宋" w:eastAsia="仿宋" w:hAnsi="仿宋" w:cs="黑体-简"/>
          <w:kern w:val="0"/>
        </w:rPr>
      </w:pPr>
      <w:r w:rsidRPr="005B73ED">
        <w:rPr>
          <w:rFonts w:ascii="仿宋" w:eastAsia="仿宋" w:hAnsi="仿宋" w:cs="黑体-简"/>
          <w:kern w:val="0"/>
        </w:rPr>
        <w:t>UPDATE customer2 SET Degree = "E" WHERE Credit &gt;= 2000 and Credit &lt; 4000;</w:t>
      </w:r>
    </w:p>
    <w:p w14:paraId="395FBE57" w14:textId="77777777" w:rsidR="005B73ED" w:rsidRDefault="005B73ED" w:rsidP="005B73ED">
      <w:pPr>
        <w:rPr>
          <w:rFonts w:ascii="仿宋" w:eastAsia="仿宋" w:hAnsi="仿宋" w:cs="黑体-简"/>
          <w:kern w:val="0"/>
        </w:rPr>
      </w:pPr>
      <w:r w:rsidRPr="005B73ED">
        <w:rPr>
          <w:rFonts w:ascii="仿宋" w:eastAsia="仿宋" w:hAnsi="仿宋" w:cs="黑体-简"/>
          <w:kern w:val="0"/>
        </w:rPr>
        <w:t>UPDATE customer2 SET Degree = "S" WHERE Credit &gt;= 4000;</w:t>
      </w:r>
    </w:p>
    <w:p w14:paraId="2915E8D9" w14:textId="77777777" w:rsidR="005B73ED" w:rsidRPr="005B73ED" w:rsidRDefault="005B73ED" w:rsidP="005B73ED">
      <w:pPr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1B799ED3" wp14:editId="23CECCE3">
            <wp:extent cx="3633788" cy="1596399"/>
            <wp:effectExtent l="0" t="0" r="508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6895" cy="159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28D1F" w14:textId="77777777" w:rsidR="00D005B9" w:rsidRPr="00D005B9" w:rsidRDefault="00D005B9" w:rsidP="00D005B9">
      <w:pPr>
        <w:rPr>
          <w:rFonts w:ascii="仿宋" w:eastAsia="仿宋" w:hAnsi="仿宋" w:cs="黑体-简"/>
          <w:kern w:val="0"/>
        </w:rPr>
      </w:pPr>
    </w:p>
    <w:p w14:paraId="393CB242" w14:textId="77777777" w:rsidR="00AB7A7F" w:rsidRPr="007D5048" w:rsidRDefault="0002195A" w:rsidP="0002195A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  <w:kern w:val="0"/>
        </w:rPr>
      </w:pPr>
      <w:r w:rsidRPr="007D5048">
        <w:rPr>
          <w:rFonts w:ascii="仿宋" w:eastAsia="仿宋" w:hAnsi="仿宋" w:cs="黑体-简" w:hint="eastAsia"/>
          <w:kern w:val="0"/>
        </w:rPr>
        <w:t>对每个客户的客户积分进行如下修改：</w:t>
      </w:r>
    </w:p>
    <w:p w14:paraId="688F5934" w14:textId="77777777" w:rsidR="0002195A" w:rsidRPr="007D5048" w:rsidRDefault="0002195A" w:rsidP="0002195A">
      <w:pPr>
        <w:pStyle w:val="a3"/>
        <w:numPr>
          <w:ilvl w:val="0"/>
          <w:numId w:val="3"/>
        </w:numPr>
        <w:ind w:firstLineChars="0"/>
        <w:rPr>
          <w:rFonts w:ascii="仿宋" w:eastAsia="仿宋" w:hAnsi="仿宋" w:cs="黑体-简"/>
          <w:kern w:val="0"/>
        </w:rPr>
      </w:pPr>
      <w:r w:rsidRPr="007D5048">
        <w:rPr>
          <w:rFonts w:ascii="仿宋" w:eastAsia="仿宋" w:hAnsi="仿宋" w:cs="黑体-简" w:hint="eastAsia"/>
          <w:kern w:val="0"/>
        </w:rPr>
        <w:t>积分在</w:t>
      </w:r>
      <w:r w:rsidR="00696D96">
        <w:rPr>
          <w:rFonts w:ascii="仿宋" w:eastAsia="仿宋" w:hAnsi="仿宋" w:cs="黑体-简" w:hint="eastAsia"/>
          <w:kern w:val="0"/>
        </w:rPr>
        <w:t>[</w:t>
      </w:r>
      <w:r w:rsidR="00696D96">
        <w:rPr>
          <w:rFonts w:ascii="仿宋" w:eastAsia="仿宋" w:hAnsi="仿宋" w:cs="黑体-简"/>
          <w:kern w:val="0"/>
        </w:rPr>
        <w:t>0</w:t>
      </w:r>
      <w:r w:rsidR="00696D96">
        <w:rPr>
          <w:rFonts w:ascii="仿宋" w:eastAsia="仿宋" w:hAnsi="仿宋" w:cs="黑体-简" w:hint="eastAsia"/>
          <w:kern w:val="0"/>
        </w:rPr>
        <w:t>，</w:t>
      </w:r>
      <w:r w:rsidRPr="007D5048">
        <w:rPr>
          <w:rFonts w:ascii="仿宋" w:eastAsia="仿宋" w:hAnsi="仿宋" w:cs="黑体-简"/>
          <w:kern w:val="0"/>
        </w:rPr>
        <w:t>1500</w:t>
      </w:r>
      <w:r w:rsidR="00696D96">
        <w:rPr>
          <w:rFonts w:ascii="仿宋" w:eastAsia="仿宋" w:hAnsi="仿宋" w:cs="黑体-简"/>
          <w:kern w:val="0"/>
        </w:rPr>
        <w:t>)</w:t>
      </w:r>
      <w:r w:rsidRPr="007D5048">
        <w:rPr>
          <w:rFonts w:ascii="仿宋" w:eastAsia="仿宋" w:hAnsi="仿宋" w:cs="黑体-简" w:hint="eastAsia"/>
          <w:kern w:val="0"/>
        </w:rPr>
        <w:t>，增长</w:t>
      </w:r>
      <w:r w:rsidRPr="007D5048">
        <w:rPr>
          <w:rFonts w:ascii="仿宋" w:eastAsia="仿宋" w:hAnsi="仿宋" w:cs="黑体-简"/>
          <w:kern w:val="0"/>
        </w:rPr>
        <w:t>20%</w:t>
      </w:r>
      <w:r w:rsidR="000E0500">
        <w:rPr>
          <w:rFonts w:ascii="仿宋" w:eastAsia="仿宋" w:hAnsi="仿宋" w:cs="黑体-简" w:hint="eastAsia"/>
          <w:kern w:val="0"/>
        </w:rPr>
        <w:t>。</w:t>
      </w:r>
    </w:p>
    <w:p w14:paraId="5E5E07D1" w14:textId="77777777" w:rsidR="0002195A" w:rsidRPr="007D5048" w:rsidRDefault="0002195A" w:rsidP="0002195A">
      <w:pPr>
        <w:pStyle w:val="a3"/>
        <w:numPr>
          <w:ilvl w:val="0"/>
          <w:numId w:val="3"/>
        </w:numPr>
        <w:ind w:firstLineChars="0"/>
        <w:rPr>
          <w:rFonts w:ascii="仿宋" w:eastAsia="仿宋" w:hAnsi="仿宋" w:cs="黑体-简"/>
          <w:kern w:val="0"/>
        </w:rPr>
      </w:pPr>
      <w:r w:rsidRPr="007D5048">
        <w:rPr>
          <w:rFonts w:ascii="仿宋" w:eastAsia="仿宋" w:hAnsi="仿宋" w:cs="黑体-简" w:hint="eastAsia"/>
          <w:kern w:val="0"/>
        </w:rPr>
        <w:t>积分在</w:t>
      </w:r>
      <w:r w:rsidR="00696D96">
        <w:rPr>
          <w:rFonts w:ascii="仿宋" w:eastAsia="仿宋" w:hAnsi="仿宋" w:cs="黑体-简" w:hint="eastAsia"/>
          <w:kern w:val="0"/>
        </w:rPr>
        <w:t>[</w:t>
      </w:r>
      <w:r w:rsidRPr="007D5048">
        <w:rPr>
          <w:rFonts w:ascii="仿宋" w:eastAsia="仿宋" w:hAnsi="仿宋" w:cs="黑体-简" w:hint="eastAsia"/>
          <w:kern w:val="0"/>
        </w:rPr>
        <w:t>1</w:t>
      </w:r>
      <w:r w:rsidRPr="007D5048">
        <w:rPr>
          <w:rFonts w:ascii="仿宋" w:eastAsia="仿宋" w:hAnsi="仿宋" w:cs="黑体-简"/>
          <w:kern w:val="0"/>
        </w:rPr>
        <w:t>500</w:t>
      </w:r>
      <w:r w:rsidR="00696D96">
        <w:rPr>
          <w:rFonts w:ascii="仿宋" w:eastAsia="仿宋" w:hAnsi="仿宋" w:cs="黑体-简"/>
          <w:kern w:val="0"/>
        </w:rPr>
        <w:t>,</w:t>
      </w:r>
      <w:r w:rsidRPr="007D5048">
        <w:rPr>
          <w:rFonts w:ascii="仿宋" w:eastAsia="仿宋" w:hAnsi="仿宋" w:cs="黑体-简"/>
          <w:kern w:val="0"/>
        </w:rPr>
        <w:t>2000</w:t>
      </w:r>
      <w:r w:rsidR="00696D96">
        <w:rPr>
          <w:rFonts w:ascii="仿宋" w:eastAsia="仿宋" w:hAnsi="仿宋" w:cs="黑体-简"/>
          <w:kern w:val="0"/>
        </w:rPr>
        <w:t>)</w:t>
      </w:r>
      <w:r w:rsidRPr="007D5048">
        <w:rPr>
          <w:rFonts w:ascii="仿宋" w:eastAsia="仿宋" w:hAnsi="仿宋" w:cs="黑体-简" w:hint="eastAsia"/>
          <w:kern w:val="0"/>
        </w:rPr>
        <w:t>，增长</w:t>
      </w:r>
      <w:r w:rsidRPr="007D5048">
        <w:rPr>
          <w:rFonts w:ascii="仿宋" w:eastAsia="仿宋" w:hAnsi="仿宋" w:cs="黑体-简"/>
          <w:kern w:val="0"/>
        </w:rPr>
        <w:t>10%</w:t>
      </w:r>
      <w:r w:rsidR="000E0500">
        <w:rPr>
          <w:rFonts w:ascii="仿宋" w:eastAsia="仿宋" w:hAnsi="仿宋" w:cs="黑体-简"/>
          <w:kern w:val="0"/>
        </w:rPr>
        <w:t>。</w:t>
      </w:r>
    </w:p>
    <w:p w14:paraId="585EB44A" w14:textId="77777777" w:rsidR="000E0500" w:rsidRDefault="0002195A" w:rsidP="000E0500">
      <w:pPr>
        <w:pStyle w:val="a3"/>
        <w:numPr>
          <w:ilvl w:val="0"/>
          <w:numId w:val="3"/>
        </w:numPr>
        <w:ind w:firstLineChars="0"/>
        <w:rPr>
          <w:rFonts w:ascii="仿宋" w:eastAsia="仿宋" w:hAnsi="仿宋" w:cs="黑体-简"/>
          <w:kern w:val="0"/>
        </w:rPr>
      </w:pPr>
      <w:r w:rsidRPr="007D5048">
        <w:rPr>
          <w:rFonts w:ascii="仿宋" w:eastAsia="仿宋" w:hAnsi="仿宋" w:cs="黑体-简" w:hint="eastAsia"/>
          <w:kern w:val="0"/>
        </w:rPr>
        <w:t>积分在</w:t>
      </w:r>
      <w:r w:rsidR="00696D96">
        <w:rPr>
          <w:rFonts w:ascii="仿宋" w:eastAsia="仿宋" w:hAnsi="仿宋" w:cs="黑体-简" w:hint="eastAsia"/>
          <w:kern w:val="0"/>
        </w:rPr>
        <w:t>[</w:t>
      </w:r>
      <w:r w:rsidRPr="007D5048">
        <w:rPr>
          <w:rFonts w:ascii="仿宋" w:eastAsia="仿宋" w:hAnsi="仿宋" w:cs="黑体-简" w:hint="eastAsia"/>
          <w:kern w:val="0"/>
        </w:rPr>
        <w:t>2</w:t>
      </w:r>
      <w:r w:rsidRPr="007D5048">
        <w:rPr>
          <w:rFonts w:ascii="仿宋" w:eastAsia="仿宋" w:hAnsi="仿宋" w:cs="黑体-简"/>
          <w:kern w:val="0"/>
        </w:rPr>
        <w:t>000</w:t>
      </w:r>
      <w:r w:rsidR="00696D96">
        <w:rPr>
          <w:rFonts w:ascii="仿宋" w:eastAsia="仿宋" w:hAnsi="仿宋" w:cs="黑体-简"/>
          <w:kern w:val="0"/>
        </w:rPr>
        <w:t>,</w:t>
      </w:r>
      <w:r w:rsidR="00D67561" w:rsidRPr="007D5048">
        <w:rPr>
          <w:rFonts w:ascii="仿宋" w:eastAsia="仿宋" w:hAnsi="仿宋" w:cs="黑体-简"/>
          <w:kern w:val="0"/>
        </w:rPr>
        <w:t>3000</w:t>
      </w:r>
      <w:r w:rsidR="00696D96">
        <w:rPr>
          <w:rFonts w:ascii="仿宋" w:eastAsia="仿宋" w:hAnsi="仿宋" w:cs="黑体-简"/>
          <w:kern w:val="0"/>
        </w:rPr>
        <w:t>)</w:t>
      </w:r>
      <w:r w:rsidR="00B63756">
        <w:rPr>
          <w:rFonts w:ascii="仿宋" w:eastAsia="仿宋" w:hAnsi="仿宋" w:cs="黑体-简" w:hint="eastAsia"/>
          <w:kern w:val="0"/>
        </w:rPr>
        <w:t>，</w:t>
      </w:r>
      <w:r w:rsidRPr="007D5048">
        <w:rPr>
          <w:rFonts w:ascii="仿宋" w:eastAsia="仿宋" w:hAnsi="仿宋" w:cs="黑体-简" w:hint="eastAsia"/>
          <w:kern w:val="0"/>
        </w:rPr>
        <w:t>增长</w:t>
      </w:r>
      <w:r w:rsidRPr="007D5048">
        <w:rPr>
          <w:rFonts w:ascii="仿宋" w:eastAsia="仿宋" w:hAnsi="仿宋" w:cs="黑体-简"/>
          <w:kern w:val="0"/>
        </w:rPr>
        <w:t>5%</w:t>
      </w:r>
      <w:r w:rsidR="000E0500">
        <w:rPr>
          <w:rFonts w:ascii="仿宋" w:eastAsia="仿宋" w:hAnsi="仿宋" w:cs="黑体-简"/>
          <w:kern w:val="0"/>
        </w:rPr>
        <w:t>。</w:t>
      </w:r>
    </w:p>
    <w:p w14:paraId="44377325" w14:textId="77777777" w:rsidR="00D67561" w:rsidRPr="000E0500" w:rsidRDefault="000E0500" w:rsidP="000E0500">
      <w:pPr>
        <w:pStyle w:val="a3"/>
        <w:numPr>
          <w:ilvl w:val="0"/>
          <w:numId w:val="3"/>
        </w:numPr>
        <w:ind w:firstLineChars="0"/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/>
          <w:kern w:val="0"/>
        </w:rPr>
        <w:t>否则</w:t>
      </w:r>
      <w:r>
        <w:rPr>
          <w:rFonts w:ascii="仿宋" w:eastAsia="仿宋" w:hAnsi="仿宋" w:cs="黑体-简" w:hint="eastAsia"/>
          <w:kern w:val="0"/>
        </w:rPr>
        <w:t>保持不变</w:t>
      </w:r>
    </w:p>
    <w:p w14:paraId="1E491A60" w14:textId="77777777" w:rsidR="00B774E7" w:rsidRDefault="0002195A" w:rsidP="00B774E7">
      <w:pPr>
        <w:ind w:left="360"/>
        <w:rPr>
          <w:rFonts w:ascii="仿宋" w:eastAsia="仿宋" w:hAnsi="仿宋" w:cs="黑体-简"/>
          <w:kern w:val="0"/>
        </w:rPr>
      </w:pPr>
      <w:r w:rsidRPr="0002195A">
        <w:rPr>
          <w:rFonts w:ascii="仿宋" w:eastAsia="仿宋" w:hAnsi="仿宋" w:cs="黑体-简" w:hint="eastAsia"/>
          <w:kern w:val="0"/>
        </w:rPr>
        <w:t>请使用CASE关键字，写出SQL语句。</w:t>
      </w:r>
    </w:p>
    <w:p w14:paraId="758596BC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 xml:space="preserve">UPDATE customer2 set Credit = </w:t>
      </w:r>
    </w:p>
    <w:p w14:paraId="20F49D8A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>(</w:t>
      </w:r>
    </w:p>
    <w:p w14:paraId="634C78B1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  <w:t>CASE</w:t>
      </w:r>
    </w:p>
    <w:p w14:paraId="07BF1C09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</w:r>
      <w:r w:rsidRPr="00A7224B">
        <w:rPr>
          <w:rFonts w:ascii="仿宋" w:eastAsia="仿宋" w:hAnsi="仿宋" w:cs="黑体-简"/>
          <w:kern w:val="0"/>
        </w:rPr>
        <w:tab/>
        <w:t>WHEN Credit &gt;= 0 and Credit &lt; 1500 THEN Credit + Credit * 0.2</w:t>
      </w:r>
    </w:p>
    <w:p w14:paraId="49A330CD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</w:r>
      <w:r w:rsidRPr="00A7224B">
        <w:rPr>
          <w:rFonts w:ascii="仿宋" w:eastAsia="仿宋" w:hAnsi="仿宋" w:cs="黑体-简"/>
          <w:kern w:val="0"/>
        </w:rPr>
        <w:tab/>
        <w:t>WHEN Credit &gt;= 1500 and Credit &lt; 2000 THEN Credit + Credit * 0.1</w:t>
      </w:r>
    </w:p>
    <w:p w14:paraId="149416C5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lastRenderedPageBreak/>
        <w:tab/>
      </w:r>
      <w:r w:rsidRPr="00A7224B">
        <w:rPr>
          <w:rFonts w:ascii="仿宋" w:eastAsia="仿宋" w:hAnsi="仿宋" w:cs="黑体-简"/>
          <w:kern w:val="0"/>
        </w:rPr>
        <w:tab/>
        <w:t>WHEN Credit &gt;= 2000 and Credit &lt; 3000 THEN Credit + Credit * 0.05</w:t>
      </w:r>
    </w:p>
    <w:p w14:paraId="103A456E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</w:r>
      <w:r w:rsidRPr="00A7224B">
        <w:rPr>
          <w:rFonts w:ascii="仿宋" w:eastAsia="仿宋" w:hAnsi="仿宋" w:cs="黑体-简"/>
          <w:kern w:val="0"/>
        </w:rPr>
        <w:tab/>
      </w:r>
      <w:proofErr w:type="spellStart"/>
      <w:r w:rsidRPr="00A7224B">
        <w:rPr>
          <w:rFonts w:ascii="仿宋" w:eastAsia="仿宋" w:hAnsi="仿宋" w:cs="黑体-简"/>
          <w:kern w:val="0"/>
        </w:rPr>
        <w:t>ElSE</w:t>
      </w:r>
      <w:proofErr w:type="spellEnd"/>
      <w:r w:rsidRPr="00A7224B">
        <w:rPr>
          <w:rFonts w:ascii="仿宋" w:eastAsia="仿宋" w:hAnsi="仿宋" w:cs="黑体-简"/>
          <w:kern w:val="0"/>
        </w:rPr>
        <w:t xml:space="preserve"> Credit</w:t>
      </w:r>
    </w:p>
    <w:p w14:paraId="268659D7" w14:textId="77777777" w:rsidR="00A7224B" w:rsidRPr="00A7224B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ab/>
        <w:t>END</w:t>
      </w:r>
    </w:p>
    <w:p w14:paraId="0B314E85" w14:textId="77777777" w:rsidR="00D005B9" w:rsidRDefault="00A7224B" w:rsidP="00A7224B">
      <w:pPr>
        <w:rPr>
          <w:rFonts w:ascii="仿宋" w:eastAsia="仿宋" w:hAnsi="仿宋" w:cs="黑体-简"/>
          <w:kern w:val="0"/>
        </w:rPr>
      </w:pPr>
      <w:r w:rsidRPr="00A7224B">
        <w:rPr>
          <w:rFonts w:ascii="仿宋" w:eastAsia="仿宋" w:hAnsi="仿宋" w:cs="黑体-简"/>
          <w:kern w:val="0"/>
        </w:rPr>
        <w:t>);</w:t>
      </w:r>
    </w:p>
    <w:p w14:paraId="7D9E0DBE" w14:textId="77777777" w:rsidR="00A7224B" w:rsidRDefault="00A7224B" w:rsidP="00A7224B">
      <w:pPr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4F96D7D6" wp14:editId="68E30F7F">
            <wp:extent cx="4005263" cy="1688228"/>
            <wp:effectExtent l="0" t="0" r="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18737" cy="169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23287" w14:textId="77777777" w:rsidR="005B73ED" w:rsidRDefault="005B73ED" w:rsidP="00D005B9">
      <w:pPr>
        <w:rPr>
          <w:rFonts w:ascii="仿宋" w:eastAsia="仿宋" w:hAnsi="仿宋" w:cs="黑体-简"/>
          <w:kern w:val="0"/>
        </w:rPr>
      </w:pPr>
    </w:p>
    <w:p w14:paraId="24D92C4D" w14:textId="77777777" w:rsidR="00B774E7" w:rsidRDefault="00B774E7" w:rsidP="00B774E7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  <w:kern w:val="0"/>
          <w:szCs w:val="22"/>
        </w:rPr>
      </w:pPr>
      <w:r w:rsidRPr="001744FB">
        <w:rPr>
          <w:rFonts w:ascii="仿宋" w:eastAsia="仿宋" w:hAnsi="仿宋" w:cs="黑体-简" w:hint="eastAsia"/>
          <w:kern w:val="0"/>
          <w:szCs w:val="22"/>
        </w:rPr>
        <w:t>查询所有</w:t>
      </w:r>
      <w:r w:rsidR="00EB577C">
        <w:rPr>
          <w:rFonts w:ascii="仿宋" w:eastAsia="仿宋" w:hAnsi="仿宋" w:cs="黑体-简" w:hint="eastAsia"/>
          <w:kern w:val="0"/>
          <w:szCs w:val="22"/>
        </w:rPr>
        <w:t>城市在</w:t>
      </w:r>
      <w:r w:rsidRPr="001744FB">
        <w:rPr>
          <w:rFonts w:ascii="仿宋" w:eastAsia="仿宋" w:hAnsi="仿宋" w:cs="黑体-简" w:hint="eastAsia"/>
          <w:kern w:val="0"/>
          <w:szCs w:val="22"/>
        </w:rPr>
        <w:t>上海市</w:t>
      </w:r>
      <w:r w:rsidR="00EB577C">
        <w:rPr>
          <w:rFonts w:ascii="仿宋" w:eastAsia="仿宋" w:hAnsi="仿宋" w:cs="黑体-简" w:hint="eastAsia"/>
          <w:kern w:val="0"/>
          <w:szCs w:val="22"/>
        </w:rPr>
        <w:t>的</w:t>
      </w:r>
      <w:r w:rsidRPr="001744FB">
        <w:rPr>
          <w:rFonts w:ascii="仿宋" w:eastAsia="仿宋" w:hAnsi="仿宋" w:cs="黑体-简" w:hint="eastAsia"/>
          <w:kern w:val="0"/>
          <w:szCs w:val="22"/>
        </w:rPr>
        <w:t>客户的</w:t>
      </w:r>
      <w:r w:rsidR="00EB577C">
        <w:rPr>
          <w:rFonts w:ascii="仿宋" w:eastAsia="仿宋" w:hAnsi="仿宋" w:cs="黑体-简" w:hint="eastAsia"/>
          <w:kern w:val="0"/>
          <w:szCs w:val="22"/>
        </w:rPr>
        <w:t>客户</w:t>
      </w:r>
      <w:r w:rsidRPr="001744FB">
        <w:rPr>
          <w:rFonts w:ascii="仿宋" w:eastAsia="仿宋" w:hAnsi="仿宋" w:cs="黑体-简" w:hint="eastAsia"/>
          <w:kern w:val="0"/>
          <w:szCs w:val="22"/>
        </w:rPr>
        <w:t>积分，写出SQL语句。</w:t>
      </w:r>
    </w:p>
    <w:p w14:paraId="3A8555D9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SELECT Credit</w:t>
      </w:r>
    </w:p>
    <w:p w14:paraId="283B3170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From customer2</w:t>
      </w:r>
    </w:p>
    <w:p w14:paraId="01E453BB" w14:textId="77777777" w:rsidR="00A7224B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WHERE city = "上海市";</w:t>
      </w:r>
    </w:p>
    <w:p w14:paraId="2F6CEFB2" w14:textId="77777777" w:rsidR="009E4C0E" w:rsidRDefault="009E4C0E" w:rsidP="009E4C0E">
      <w:pPr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 w:hint="eastAsia"/>
          <w:kern w:val="0"/>
        </w:rPr>
        <w:t>或（</w:t>
      </w:r>
    </w:p>
    <w:p w14:paraId="01345371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SELECT *</w:t>
      </w:r>
    </w:p>
    <w:p w14:paraId="4F71BD03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From customer2</w:t>
      </w:r>
    </w:p>
    <w:p w14:paraId="596D0750" w14:textId="77777777" w:rsid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WHERE city = "上海市";</w:t>
      </w:r>
    </w:p>
    <w:p w14:paraId="46BE6A98" w14:textId="77777777" w:rsidR="009E4C0E" w:rsidRDefault="009E4C0E" w:rsidP="009E4C0E">
      <w:pPr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 w:hint="eastAsia"/>
          <w:kern w:val="0"/>
        </w:rPr>
        <w:t>）</w:t>
      </w:r>
    </w:p>
    <w:p w14:paraId="120C1D97" w14:textId="77777777" w:rsidR="009E4C0E" w:rsidRPr="00A7224B" w:rsidRDefault="009E4C0E" w:rsidP="009E4C0E">
      <w:pPr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69D66469" wp14:editId="60D6F1D9">
            <wp:extent cx="1157288" cy="1639002"/>
            <wp:effectExtent l="0" t="0" r="508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60007" cy="164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E4C0E">
        <w:rPr>
          <w:noProof/>
        </w:rPr>
        <w:t xml:space="preserve"> </w:t>
      </w:r>
      <w:r>
        <w:rPr>
          <w:noProof/>
        </w:rPr>
        <w:drawing>
          <wp:inline distT="0" distB="0" distL="0" distR="0" wp14:anchorId="31090CA4" wp14:editId="4336BE41">
            <wp:extent cx="3143250" cy="1038794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73338" cy="104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7F18F" w14:textId="77777777" w:rsidR="00D005B9" w:rsidRPr="00D005B9" w:rsidRDefault="00D005B9" w:rsidP="00D005B9">
      <w:pPr>
        <w:rPr>
          <w:rFonts w:ascii="仿宋" w:eastAsia="仿宋" w:hAnsi="仿宋" w:cs="黑体-简"/>
          <w:kern w:val="0"/>
        </w:rPr>
      </w:pPr>
    </w:p>
    <w:p w14:paraId="785AF4A1" w14:textId="77777777" w:rsidR="00B774E7" w:rsidRDefault="00B774E7" w:rsidP="00B774E7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  <w:kern w:val="0"/>
          <w:szCs w:val="22"/>
        </w:rPr>
      </w:pPr>
      <w:r w:rsidRPr="001744FB">
        <w:rPr>
          <w:rFonts w:ascii="仿宋" w:eastAsia="仿宋" w:hAnsi="仿宋" w:cs="黑体-简" w:hint="eastAsia"/>
          <w:kern w:val="0"/>
          <w:szCs w:val="22"/>
        </w:rPr>
        <w:t>查询所有</w:t>
      </w:r>
      <w:r w:rsidR="00EB577C">
        <w:rPr>
          <w:rFonts w:ascii="仿宋" w:eastAsia="仿宋" w:hAnsi="仿宋" w:cs="黑体-简" w:hint="eastAsia"/>
          <w:kern w:val="0"/>
          <w:szCs w:val="22"/>
        </w:rPr>
        <w:t>客户等级为</w:t>
      </w:r>
      <w:r w:rsidRPr="001744FB">
        <w:rPr>
          <w:rFonts w:ascii="仿宋" w:eastAsia="仿宋" w:hAnsi="仿宋" w:cs="黑体-简" w:hint="eastAsia"/>
          <w:kern w:val="0"/>
          <w:szCs w:val="22"/>
        </w:rPr>
        <w:t>中级</w:t>
      </w:r>
      <w:r w:rsidR="00EB577C">
        <w:rPr>
          <w:rFonts w:ascii="仿宋" w:eastAsia="仿宋" w:hAnsi="仿宋" w:cs="黑体-简" w:hint="eastAsia"/>
          <w:kern w:val="0"/>
          <w:szCs w:val="22"/>
        </w:rPr>
        <w:t>的客户</w:t>
      </w:r>
      <w:r w:rsidRPr="001744FB">
        <w:rPr>
          <w:rFonts w:ascii="仿宋" w:eastAsia="仿宋" w:hAnsi="仿宋" w:cs="黑体-简" w:hint="eastAsia"/>
          <w:kern w:val="0"/>
          <w:szCs w:val="22"/>
        </w:rPr>
        <w:t>中，积分在3</w:t>
      </w:r>
      <w:r w:rsidRPr="001744FB">
        <w:rPr>
          <w:rFonts w:ascii="仿宋" w:eastAsia="仿宋" w:hAnsi="仿宋" w:cs="黑体-简"/>
          <w:kern w:val="0"/>
          <w:szCs w:val="22"/>
        </w:rPr>
        <w:t>000</w:t>
      </w:r>
      <w:r w:rsidR="00246324">
        <w:rPr>
          <w:rFonts w:ascii="仿宋" w:eastAsia="仿宋" w:hAnsi="仿宋" w:cs="黑体-简" w:hint="eastAsia"/>
          <w:kern w:val="0"/>
          <w:szCs w:val="22"/>
        </w:rPr>
        <w:t>之</w:t>
      </w:r>
      <w:r w:rsidRPr="001744FB">
        <w:rPr>
          <w:rFonts w:ascii="仿宋" w:eastAsia="仿宋" w:hAnsi="仿宋" w:cs="黑体-简" w:hint="eastAsia"/>
          <w:kern w:val="0"/>
          <w:szCs w:val="22"/>
        </w:rPr>
        <w:t>下的，写出SQL语句。</w:t>
      </w:r>
    </w:p>
    <w:p w14:paraId="5467C417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SELECT *</w:t>
      </w:r>
    </w:p>
    <w:p w14:paraId="2BDA8D15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From customer2</w:t>
      </w:r>
    </w:p>
    <w:p w14:paraId="7A633997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 xml:space="preserve">WHERE Degree = "E" AND </w:t>
      </w:r>
    </w:p>
    <w:p w14:paraId="4BA54353" w14:textId="77777777" w:rsidR="00D005B9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ab/>
      </w:r>
      <w:r w:rsidRPr="009E4C0E">
        <w:rPr>
          <w:rFonts w:ascii="仿宋" w:eastAsia="仿宋" w:hAnsi="仿宋" w:cs="黑体-简"/>
          <w:kern w:val="0"/>
        </w:rPr>
        <w:tab/>
      </w:r>
      <w:r w:rsidRPr="009E4C0E">
        <w:rPr>
          <w:rFonts w:ascii="仿宋" w:eastAsia="仿宋" w:hAnsi="仿宋" w:cs="黑体-简"/>
          <w:kern w:val="0"/>
        </w:rPr>
        <w:tab/>
        <w:t>Credit &lt; 3000;</w:t>
      </w:r>
    </w:p>
    <w:p w14:paraId="1E14AF88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262D92D0" wp14:editId="3D660F2D">
            <wp:extent cx="3614738" cy="960042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0081" cy="966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EA8DC" w14:textId="77777777" w:rsidR="00D005B9" w:rsidRPr="00D005B9" w:rsidRDefault="00D005B9" w:rsidP="00D005B9">
      <w:pPr>
        <w:rPr>
          <w:rFonts w:ascii="仿宋" w:eastAsia="仿宋" w:hAnsi="仿宋" w:cs="黑体-简"/>
          <w:kern w:val="0"/>
        </w:rPr>
      </w:pPr>
    </w:p>
    <w:p w14:paraId="53C0B917" w14:textId="77777777" w:rsidR="00B774E7" w:rsidRDefault="00B774E7" w:rsidP="00B774E7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  <w:kern w:val="0"/>
          <w:szCs w:val="22"/>
        </w:rPr>
      </w:pPr>
      <w:r w:rsidRPr="001744FB">
        <w:rPr>
          <w:rFonts w:ascii="仿宋" w:eastAsia="仿宋" w:hAnsi="仿宋" w:cs="黑体-简" w:hint="eastAsia"/>
          <w:kern w:val="0"/>
          <w:szCs w:val="22"/>
        </w:rPr>
        <w:lastRenderedPageBreak/>
        <w:t>查询所有用户积分在</w:t>
      </w:r>
      <w:r w:rsidR="006F45E4">
        <w:rPr>
          <w:rFonts w:ascii="仿宋" w:eastAsia="仿宋" w:hAnsi="仿宋" w:cs="黑体-简" w:hint="eastAsia"/>
          <w:kern w:val="0"/>
          <w:szCs w:val="22"/>
        </w:rPr>
        <w:t>[</w:t>
      </w:r>
      <w:r w:rsidRPr="001744FB">
        <w:rPr>
          <w:rFonts w:ascii="仿宋" w:eastAsia="仿宋" w:hAnsi="仿宋" w:cs="黑体-简" w:hint="eastAsia"/>
          <w:kern w:val="0"/>
          <w:szCs w:val="22"/>
        </w:rPr>
        <w:t>1</w:t>
      </w:r>
      <w:r w:rsidRPr="001744FB">
        <w:rPr>
          <w:rFonts w:ascii="仿宋" w:eastAsia="仿宋" w:hAnsi="仿宋" w:cs="黑体-简"/>
          <w:kern w:val="0"/>
          <w:szCs w:val="22"/>
        </w:rPr>
        <w:t>000</w:t>
      </w:r>
      <w:r w:rsidR="006F45E4">
        <w:rPr>
          <w:rFonts w:ascii="仿宋" w:eastAsia="仿宋" w:hAnsi="仿宋" w:cs="黑体-简" w:hint="eastAsia"/>
          <w:kern w:val="0"/>
          <w:szCs w:val="22"/>
        </w:rPr>
        <w:t>，</w:t>
      </w:r>
      <w:r w:rsidRPr="001744FB">
        <w:rPr>
          <w:rFonts w:ascii="仿宋" w:eastAsia="仿宋" w:hAnsi="仿宋" w:cs="黑体-简" w:hint="eastAsia"/>
          <w:kern w:val="0"/>
          <w:szCs w:val="22"/>
        </w:rPr>
        <w:t>2</w:t>
      </w:r>
      <w:r w:rsidRPr="001744FB">
        <w:rPr>
          <w:rFonts w:ascii="仿宋" w:eastAsia="仿宋" w:hAnsi="仿宋" w:cs="黑体-简"/>
          <w:kern w:val="0"/>
          <w:szCs w:val="22"/>
        </w:rPr>
        <w:t>500</w:t>
      </w:r>
      <w:r w:rsidR="006F45E4">
        <w:rPr>
          <w:rFonts w:ascii="仿宋" w:eastAsia="仿宋" w:hAnsi="仿宋" w:cs="黑体-简"/>
          <w:kern w:val="0"/>
          <w:szCs w:val="22"/>
        </w:rPr>
        <w:t>]</w:t>
      </w:r>
      <w:r w:rsidRPr="001744FB">
        <w:rPr>
          <w:rFonts w:ascii="仿宋" w:eastAsia="仿宋" w:hAnsi="仿宋" w:cs="黑体-简" w:hint="eastAsia"/>
          <w:kern w:val="0"/>
          <w:szCs w:val="22"/>
        </w:rPr>
        <w:t>的客户的城市，写出SQL语句。</w:t>
      </w:r>
    </w:p>
    <w:p w14:paraId="238997E6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 xml:space="preserve">SELECT </w:t>
      </w:r>
      <w:proofErr w:type="spellStart"/>
      <w:r w:rsidRPr="009E4C0E">
        <w:rPr>
          <w:rFonts w:ascii="仿宋" w:eastAsia="仿宋" w:hAnsi="仿宋" w:cs="黑体-简"/>
          <w:kern w:val="0"/>
        </w:rPr>
        <w:t>Customer_</w:t>
      </w:r>
      <w:proofErr w:type="gramStart"/>
      <w:r w:rsidRPr="009E4C0E">
        <w:rPr>
          <w:rFonts w:ascii="仿宋" w:eastAsia="仿宋" w:hAnsi="仿宋" w:cs="黑体-简"/>
          <w:kern w:val="0"/>
        </w:rPr>
        <w:t>id,City</w:t>
      </w:r>
      <w:proofErr w:type="spellEnd"/>
      <w:proofErr w:type="gramEnd"/>
    </w:p>
    <w:p w14:paraId="709525A6" w14:textId="77777777" w:rsidR="009E4C0E" w:rsidRPr="009E4C0E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From customer2</w:t>
      </w:r>
    </w:p>
    <w:p w14:paraId="24D23C01" w14:textId="77777777" w:rsidR="00D005B9" w:rsidRDefault="009E4C0E" w:rsidP="009E4C0E">
      <w:pPr>
        <w:rPr>
          <w:rFonts w:ascii="仿宋" w:eastAsia="仿宋" w:hAnsi="仿宋" w:cs="黑体-简"/>
          <w:kern w:val="0"/>
        </w:rPr>
      </w:pPr>
      <w:r w:rsidRPr="009E4C0E">
        <w:rPr>
          <w:rFonts w:ascii="仿宋" w:eastAsia="仿宋" w:hAnsi="仿宋" w:cs="黑体-简"/>
          <w:kern w:val="0"/>
        </w:rPr>
        <w:t>WHERE Credit &lt;= 2500 and Credit &gt;= 1000;</w:t>
      </w:r>
    </w:p>
    <w:p w14:paraId="3054BF04" w14:textId="77777777" w:rsidR="009E4C0E" w:rsidRDefault="009E4C0E" w:rsidP="00D005B9">
      <w:pPr>
        <w:rPr>
          <w:rFonts w:ascii="仿宋" w:eastAsia="仿宋" w:hAnsi="仿宋" w:cs="黑体-简"/>
          <w:kern w:val="0"/>
        </w:rPr>
      </w:pPr>
      <w:r>
        <w:rPr>
          <w:noProof/>
        </w:rPr>
        <w:drawing>
          <wp:inline distT="0" distB="0" distL="0" distR="0" wp14:anchorId="0F61147B" wp14:editId="1A5B7213">
            <wp:extent cx="1304925" cy="135576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13262" cy="1364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0CF53" w14:textId="77777777" w:rsidR="009E4C0E" w:rsidRDefault="009E4C0E" w:rsidP="00D005B9">
      <w:pPr>
        <w:rPr>
          <w:rFonts w:ascii="仿宋" w:eastAsia="仿宋" w:hAnsi="仿宋" w:cs="黑体-简"/>
          <w:kern w:val="0"/>
        </w:rPr>
      </w:pPr>
    </w:p>
    <w:p w14:paraId="718E78F1" w14:textId="77777777" w:rsidR="00D005B9" w:rsidRPr="00D005B9" w:rsidRDefault="00D005B9" w:rsidP="00D005B9">
      <w:pPr>
        <w:rPr>
          <w:rFonts w:ascii="仿宋" w:eastAsia="仿宋" w:hAnsi="仿宋" w:cs="黑体-简"/>
          <w:kern w:val="0"/>
        </w:rPr>
      </w:pPr>
    </w:p>
    <w:p w14:paraId="01C2B4EF" w14:textId="77777777" w:rsidR="006456A1" w:rsidRPr="006456A1" w:rsidRDefault="006456A1" w:rsidP="00CF640C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黑体-简"/>
          <w:kern w:val="0"/>
        </w:rPr>
      </w:pPr>
      <w:r w:rsidRPr="006456A1">
        <w:rPr>
          <w:rFonts w:ascii="仿宋" w:eastAsia="仿宋" w:hAnsi="仿宋" w:cs="黑体-简" w:hint="eastAsia"/>
          <w:kern w:val="0"/>
          <w:szCs w:val="22"/>
        </w:rPr>
        <w:t>数据库设计题：</w:t>
      </w:r>
      <w:r w:rsidRPr="006456A1">
        <w:rPr>
          <w:rFonts w:ascii="仿宋" w:eastAsia="仿宋" w:hAnsi="仿宋" w:cs="黑体-简" w:hint="eastAsia"/>
          <w:kern w:val="0"/>
        </w:rPr>
        <w:t>根据下图中的内容，设计某市交通违章处罚数据库。注意：一张违章单可能有多种处罚。</w:t>
      </w:r>
    </w:p>
    <w:p w14:paraId="25A3E036" w14:textId="77777777" w:rsidR="006456A1" w:rsidRPr="006456A1" w:rsidRDefault="006456A1" w:rsidP="006456A1">
      <w:pPr>
        <w:rPr>
          <w:rFonts w:ascii="仿宋" w:eastAsia="仿宋" w:hAnsi="仿宋" w:cs="黑体-简"/>
          <w:kern w:val="0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12"/>
      </w:tblGrid>
      <w:tr w:rsidR="006456A1" w:rsidRPr="006456A1" w14:paraId="32C53525" w14:textId="77777777" w:rsidTr="00406EF9">
        <w:tc>
          <w:tcPr>
            <w:tcW w:w="7512" w:type="dxa"/>
          </w:tcPr>
          <w:p w14:paraId="1ADD319E" w14:textId="77777777" w:rsidR="006456A1" w:rsidRPr="006456A1" w:rsidRDefault="006456A1" w:rsidP="00406EF9">
            <w:pPr>
              <w:jc w:val="center"/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交通违章通知书</w:t>
            </w:r>
          </w:p>
        </w:tc>
      </w:tr>
      <w:tr w:rsidR="006456A1" w:rsidRPr="006456A1" w14:paraId="28521125" w14:textId="77777777" w:rsidTr="00406EF9">
        <w:tc>
          <w:tcPr>
            <w:tcW w:w="7512" w:type="dxa"/>
          </w:tcPr>
          <w:p w14:paraId="52948F80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通知书编号：WZ1100</w:t>
            </w:r>
          </w:p>
        </w:tc>
      </w:tr>
      <w:tr w:rsidR="006456A1" w:rsidRPr="006456A1" w14:paraId="1E359653" w14:textId="77777777" w:rsidTr="00406EF9">
        <w:tc>
          <w:tcPr>
            <w:tcW w:w="7512" w:type="dxa"/>
          </w:tcPr>
          <w:p w14:paraId="6F6884A4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姓名：×××</w:t>
            </w:r>
          </w:p>
          <w:p w14:paraId="17B57D5E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驾驶执照号：××××××</w:t>
            </w:r>
          </w:p>
          <w:p w14:paraId="2897474E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地址：××××××××</w:t>
            </w:r>
          </w:p>
          <w:p w14:paraId="4E97521A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电话：×××××××</w:t>
            </w:r>
          </w:p>
        </w:tc>
      </w:tr>
      <w:tr w:rsidR="006456A1" w:rsidRPr="006456A1" w14:paraId="33DD234F" w14:textId="77777777" w:rsidTr="00406EF9">
        <w:tc>
          <w:tcPr>
            <w:tcW w:w="7512" w:type="dxa"/>
          </w:tcPr>
          <w:p w14:paraId="08D4B0B1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车牌照号：××××××</w:t>
            </w:r>
          </w:p>
          <w:p w14:paraId="628B352A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型号：××××××</w:t>
            </w:r>
          </w:p>
          <w:p w14:paraId="1183754F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生产厂家：××××××</w:t>
            </w:r>
          </w:p>
          <w:p w14:paraId="7B38247F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生产日期：××××××</w:t>
            </w:r>
          </w:p>
        </w:tc>
      </w:tr>
      <w:tr w:rsidR="006456A1" w:rsidRPr="006456A1" w14:paraId="692763D8" w14:textId="77777777" w:rsidTr="00406EF9">
        <w:tc>
          <w:tcPr>
            <w:tcW w:w="7512" w:type="dxa"/>
          </w:tcPr>
          <w:p w14:paraId="45A05B40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违章日期：××××××</w:t>
            </w:r>
          </w:p>
          <w:p w14:paraId="33D98004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时间：×××××</w:t>
            </w:r>
          </w:p>
          <w:p w14:paraId="3A10E428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地点：××××××</w:t>
            </w:r>
          </w:p>
          <w:p w14:paraId="350DB00B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违章记载：×××××××××××××××××</w:t>
            </w:r>
          </w:p>
        </w:tc>
      </w:tr>
      <w:tr w:rsidR="006456A1" w:rsidRPr="006456A1" w14:paraId="4689D517" w14:textId="77777777" w:rsidTr="00406EF9">
        <w:tc>
          <w:tcPr>
            <w:tcW w:w="7512" w:type="dxa"/>
          </w:tcPr>
          <w:p w14:paraId="272E4B1C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处罚方式：</w:t>
            </w:r>
          </w:p>
          <w:p w14:paraId="36042B64" w14:textId="6F8E0F3A" w:rsidR="006456A1" w:rsidRPr="006456A1" w:rsidRDefault="006456A1" w:rsidP="00406EF9">
            <w:pPr>
              <w:rPr>
                <w:rFonts w:ascii="仿宋" w:eastAsia="仿宋" w:hAnsi="仿宋" w:cs="黑体-简" w:hint="eastAsia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警告□</w:t>
            </w:r>
            <w:r w:rsidR="00ED018F">
              <w:rPr>
                <w:rFonts w:ascii="仿宋" w:eastAsia="仿宋" w:hAnsi="仿宋" w:cs="黑体-简" w:hint="eastAsia"/>
                <w:kern w:val="0"/>
              </w:rPr>
              <w:t>c</w:t>
            </w:r>
          </w:p>
          <w:p w14:paraId="59017A56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罚款</w:t>
            </w:r>
            <w:r w:rsidRPr="006456A1">
              <w:rPr>
                <w:rFonts w:ascii="仿宋" w:eastAsia="仿宋" w:hAnsi="仿宋" w:cs="黑体-简" w:hint="eastAsia"/>
                <w:kern w:val="0"/>
              </w:rPr>
              <w:sym w:font="Wingdings 2" w:char="F052"/>
            </w:r>
          </w:p>
          <w:p w14:paraId="28BF1B5F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暂扣驾驶执照</w:t>
            </w:r>
            <w:r w:rsidRPr="006456A1">
              <w:rPr>
                <w:rFonts w:ascii="仿宋" w:eastAsia="仿宋" w:hAnsi="仿宋" w:cs="黑体-简" w:hint="eastAsia"/>
                <w:kern w:val="0"/>
              </w:rPr>
              <w:sym w:font="Wingdings 2" w:char="F052"/>
            </w:r>
          </w:p>
        </w:tc>
      </w:tr>
      <w:tr w:rsidR="006456A1" w:rsidRPr="006456A1" w14:paraId="678B0A5B" w14:textId="77777777" w:rsidTr="00406EF9">
        <w:tc>
          <w:tcPr>
            <w:tcW w:w="7512" w:type="dxa"/>
          </w:tcPr>
          <w:p w14:paraId="30C0BB6F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警察编号：×××</w:t>
            </w:r>
          </w:p>
          <w:p w14:paraId="6CE35043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警察签字：×××</w:t>
            </w:r>
          </w:p>
        </w:tc>
      </w:tr>
      <w:tr w:rsidR="006456A1" w:rsidRPr="006456A1" w14:paraId="4DF38A7F" w14:textId="77777777" w:rsidTr="00406EF9">
        <w:tc>
          <w:tcPr>
            <w:tcW w:w="7512" w:type="dxa"/>
          </w:tcPr>
          <w:p w14:paraId="5C19342D" w14:textId="77777777" w:rsidR="006456A1" w:rsidRPr="006456A1" w:rsidRDefault="006456A1" w:rsidP="00406EF9">
            <w:pPr>
              <w:rPr>
                <w:rFonts w:ascii="仿宋" w:eastAsia="仿宋" w:hAnsi="仿宋" w:cs="黑体-简"/>
                <w:kern w:val="0"/>
              </w:rPr>
            </w:pPr>
            <w:r w:rsidRPr="006456A1">
              <w:rPr>
                <w:rFonts w:ascii="仿宋" w:eastAsia="仿宋" w:hAnsi="仿宋" w:cs="黑体-简" w:hint="eastAsia"/>
                <w:kern w:val="0"/>
              </w:rPr>
              <w:t>被处罚人签字：×××</w:t>
            </w:r>
          </w:p>
        </w:tc>
      </w:tr>
    </w:tbl>
    <w:p w14:paraId="13151669" w14:textId="77777777" w:rsidR="006456A1" w:rsidRPr="006456A1" w:rsidRDefault="006456A1" w:rsidP="002942E5">
      <w:pPr>
        <w:rPr>
          <w:rFonts w:ascii="仿宋" w:eastAsia="仿宋" w:hAnsi="仿宋" w:cs="黑体-简"/>
          <w:kern w:val="0"/>
        </w:rPr>
      </w:pPr>
    </w:p>
    <w:p w14:paraId="2B097FAE" w14:textId="77777777" w:rsidR="006456A1" w:rsidRDefault="006456A1" w:rsidP="00C216CF">
      <w:pPr>
        <w:numPr>
          <w:ilvl w:val="0"/>
          <w:numId w:val="4"/>
        </w:numPr>
        <w:spacing w:line="312" w:lineRule="atLeast"/>
        <w:rPr>
          <w:rFonts w:ascii="仿宋" w:eastAsia="仿宋" w:hAnsi="仿宋" w:cs="黑体-简"/>
          <w:kern w:val="0"/>
        </w:rPr>
      </w:pPr>
      <w:r w:rsidRPr="006456A1">
        <w:rPr>
          <w:rFonts w:ascii="仿宋" w:eastAsia="仿宋" w:hAnsi="仿宋" w:cs="黑体-简" w:hint="eastAsia"/>
          <w:kern w:val="0"/>
        </w:rPr>
        <w:t>画出ER图，在图上注明实体名、关系名、关系多样性。可使用C</w:t>
      </w:r>
      <w:r w:rsidRPr="006456A1">
        <w:rPr>
          <w:rFonts w:ascii="仿宋" w:eastAsia="仿宋" w:hAnsi="仿宋" w:cs="黑体-简"/>
          <w:kern w:val="0"/>
        </w:rPr>
        <w:t>hen</w:t>
      </w:r>
      <w:r w:rsidRPr="006456A1">
        <w:rPr>
          <w:rFonts w:ascii="仿宋" w:eastAsia="仿宋" w:hAnsi="仿宋" w:cs="黑体-简" w:hint="eastAsia"/>
          <w:kern w:val="0"/>
        </w:rPr>
        <w:t>氏画法或上学期“数据库系统原理”课中教授的画法，图中实体只要标注出主键，不用标注出所有属性。</w:t>
      </w:r>
    </w:p>
    <w:p w14:paraId="2673FF45" w14:textId="77777777" w:rsidR="006456A1" w:rsidRPr="006456A1" w:rsidRDefault="006456A1" w:rsidP="00C216CF">
      <w:pPr>
        <w:numPr>
          <w:ilvl w:val="0"/>
          <w:numId w:val="4"/>
        </w:numPr>
        <w:spacing w:line="312" w:lineRule="atLeast"/>
        <w:rPr>
          <w:rFonts w:ascii="仿宋" w:eastAsia="仿宋" w:hAnsi="仿宋" w:cs="黑体-简"/>
          <w:kern w:val="0"/>
        </w:rPr>
      </w:pPr>
      <w:r w:rsidRPr="006456A1">
        <w:rPr>
          <w:rFonts w:ascii="仿宋" w:eastAsia="仿宋" w:hAnsi="仿宋" w:cs="黑体-简" w:hint="eastAsia"/>
          <w:kern w:val="0"/>
        </w:rPr>
        <w:t>将ER图转换为表，注明表的属性、主键和外键。表定义的写法举例如下：</w:t>
      </w:r>
    </w:p>
    <w:p w14:paraId="4B14B15D" w14:textId="77777777" w:rsidR="006456A1" w:rsidRDefault="006456A1" w:rsidP="006456A1">
      <w:pPr>
        <w:ind w:left="360"/>
        <w:rPr>
          <w:rFonts w:ascii="仿宋" w:eastAsia="仿宋" w:hAnsi="仿宋" w:cs="黑体-简"/>
          <w:kern w:val="0"/>
        </w:rPr>
      </w:pPr>
      <w:r w:rsidRPr="006456A1">
        <w:rPr>
          <w:rFonts w:ascii="仿宋" w:eastAsia="仿宋" w:hAnsi="仿宋" w:cs="黑体-简"/>
          <w:kern w:val="0"/>
        </w:rPr>
        <w:t>T</w:t>
      </w:r>
      <w:r w:rsidRPr="006456A1">
        <w:rPr>
          <w:rFonts w:ascii="仿宋" w:eastAsia="仿宋" w:hAnsi="仿宋" w:cs="黑体-简" w:hint="eastAsia"/>
          <w:kern w:val="0"/>
        </w:rPr>
        <w:t>able1(t1column</w:t>
      </w:r>
      <w:proofErr w:type="gramStart"/>
      <w:r w:rsidRPr="006456A1">
        <w:rPr>
          <w:rFonts w:ascii="仿宋" w:eastAsia="仿宋" w:hAnsi="仿宋" w:cs="黑体-简" w:hint="eastAsia"/>
          <w:kern w:val="0"/>
        </w:rPr>
        <w:t>1,t</w:t>
      </w:r>
      <w:proofErr w:type="gramEnd"/>
      <w:r w:rsidRPr="006456A1">
        <w:rPr>
          <w:rFonts w:ascii="仿宋" w:eastAsia="仿宋" w:hAnsi="仿宋" w:cs="黑体-简" w:hint="eastAsia"/>
          <w:kern w:val="0"/>
        </w:rPr>
        <w:t>1column2,t1column3,</w:t>
      </w:r>
      <w:r w:rsidRPr="006456A1">
        <w:rPr>
          <w:rFonts w:ascii="仿宋" w:eastAsia="仿宋" w:hAnsi="仿宋" w:cs="黑体-简"/>
          <w:kern w:val="0"/>
        </w:rPr>
        <w:t>…</w:t>
      </w:r>
      <w:r w:rsidRPr="006456A1">
        <w:rPr>
          <w:rFonts w:ascii="仿宋" w:eastAsia="仿宋" w:hAnsi="仿宋" w:cs="黑体-简" w:hint="eastAsia"/>
          <w:kern w:val="0"/>
        </w:rPr>
        <w:t>)，主键t1column1，外键t1column2引用Table2表的t2column1。</w:t>
      </w:r>
    </w:p>
    <w:p w14:paraId="244A7CA0" w14:textId="78D48ACA" w:rsidR="0056238F" w:rsidRDefault="0056238F" w:rsidP="00F63F22">
      <w:pPr>
        <w:rPr>
          <w:rFonts w:ascii="仿宋" w:eastAsia="仿宋" w:hAnsi="仿宋" w:cs="黑体-简"/>
          <w:kern w:val="0"/>
        </w:rPr>
      </w:pPr>
    </w:p>
    <w:p w14:paraId="1C1333FF" w14:textId="6E97BF58" w:rsidR="00ED018F" w:rsidRPr="005828F4" w:rsidRDefault="00ED018F" w:rsidP="005828F4">
      <w:pPr>
        <w:pStyle w:val="a3"/>
        <w:numPr>
          <w:ilvl w:val="0"/>
          <w:numId w:val="5"/>
        </w:numPr>
        <w:ind w:firstLineChars="0"/>
        <w:jc w:val="left"/>
        <w:rPr>
          <w:rFonts w:ascii="宋体" w:eastAsia="宋体" w:hAnsi="宋体" w:hint="eastAsia"/>
          <w:szCs w:val="21"/>
        </w:rPr>
      </w:pPr>
    </w:p>
    <w:p w14:paraId="4E947BF1" w14:textId="40AA5E59" w:rsidR="00ED018F" w:rsidRDefault="005828F4" w:rsidP="00581B6A">
      <w:pPr>
        <w:pStyle w:val="a3"/>
        <w:ind w:left="360" w:firstLineChars="0" w:firstLine="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/>
          <w:noProof/>
          <w:szCs w:val="21"/>
        </w:rPr>
        <w:drawing>
          <wp:inline distT="0" distB="0" distL="0" distR="0" wp14:anchorId="62F250A0" wp14:editId="7C5C61D9">
            <wp:extent cx="3799703" cy="285000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4374" cy="286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63C2F" w14:textId="77777777" w:rsidR="00ED018F" w:rsidRDefault="00ED018F" w:rsidP="00581B6A">
      <w:pPr>
        <w:pStyle w:val="a3"/>
        <w:ind w:left="360" w:firstLineChars="0" w:firstLine="0"/>
        <w:jc w:val="left"/>
        <w:rPr>
          <w:rFonts w:ascii="宋体" w:eastAsia="宋体" w:hAnsi="宋体" w:hint="eastAsia"/>
          <w:szCs w:val="21"/>
        </w:rPr>
      </w:pPr>
    </w:p>
    <w:p w14:paraId="1A88DE28" w14:textId="77777777" w:rsidR="00581B6A" w:rsidRPr="005828F4" w:rsidRDefault="00581B6A" w:rsidP="005828F4">
      <w:pPr>
        <w:jc w:val="left"/>
        <w:rPr>
          <w:rFonts w:ascii="宋体" w:eastAsia="宋体" w:hAnsi="宋体" w:hint="eastAsia"/>
          <w:szCs w:val="21"/>
        </w:rPr>
      </w:pPr>
    </w:p>
    <w:p w14:paraId="0FBF553D" w14:textId="77777777" w:rsidR="00581B6A" w:rsidRDefault="00581B6A" w:rsidP="00581B6A">
      <w:pPr>
        <w:pStyle w:val="a3"/>
        <w:numPr>
          <w:ilvl w:val="0"/>
          <w:numId w:val="5"/>
        </w:numPr>
        <w:ind w:firstLineChars="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转化为表如下所示</w:t>
      </w:r>
    </w:p>
    <w:p w14:paraId="340E7ABA" w14:textId="55BB97CC" w:rsidR="00581B6A" w:rsidRDefault="00581B6A" w:rsidP="00ED018F">
      <w:pPr>
        <w:jc w:val="left"/>
        <w:rPr>
          <w:rFonts w:ascii="宋体" w:eastAsia="宋体" w:hAnsi="宋体"/>
          <w:szCs w:val="21"/>
        </w:rPr>
      </w:pPr>
    </w:p>
    <w:p w14:paraId="0C8E675F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hAnsi="Times" w:cs="Times"/>
          <w:color w:val="000000"/>
          <w:kern w:val="0"/>
          <w:szCs w:val="21"/>
        </w:rPr>
        <w:t>#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违章</w:t>
      </w:r>
    </w:p>
    <w:p w14:paraId="4E205B23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proofErr w:type="gramStart"/>
      <w:r>
        <w:rPr>
          <w:rFonts w:ascii="Times" w:eastAsia="Songti SC" w:hAnsi="Times" w:cs="Times"/>
          <w:color w:val="000000"/>
          <w:kern w:val="0"/>
          <w:szCs w:val="21"/>
        </w:rPr>
        <w:t>Case(</w:t>
      </w:r>
      <w:proofErr w:type="spellStart"/>
      <w:proofErr w:type="gramEnd"/>
      <w:r>
        <w:rPr>
          <w:rFonts w:ascii="Times" w:eastAsia="Songti SC" w:hAnsi="Times" w:cs="Times"/>
          <w:color w:val="000000"/>
          <w:kern w:val="0"/>
          <w:szCs w:val="21"/>
        </w:rPr>
        <w:t>cas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licens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r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se_date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se_time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location, record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polic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>)</w:t>
      </w:r>
    </w:p>
    <w:p w14:paraId="4A552D53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ab/>
        <w:t>#case_id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为主键，外码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license_id</w:t>
      </w:r>
      <w:proofErr w:type="spellEnd"/>
      <w:r>
        <w:rPr>
          <w:rFonts w:ascii="Songti SC" w:eastAsia="Songti SC" w:hAnsi="Times" w:cs="Songti SC" w:hint="eastAsia"/>
          <w:color w:val="000000"/>
          <w:kern w:val="0"/>
          <w:szCs w:val="21"/>
        </w:rPr>
        <w:t>引用</w:t>
      </w:r>
      <w:r>
        <w:rPr>
          <w:rFonts w:ascii="Times" w:eastAsia="Songti SC" w:hAnsi="Times" w:cs="Times"/>
          <w:color w:val="000000"/>
          <w:kern w:val="0"/>
          <w:szCs w:val="21"/>
        </w:rPr>
        <w:t>Driver(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licens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>)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，外码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r_id</w:t>
      </w:r>
      <w:proofErr w:type="spellEnd"/>
      <w:r>
        <w:rPr>
          <w:rFonts w:ascii="Songti SC" w:eastAsia="Songti SC" w:hAnsi="Times" w:cs="Songti SC" w:hint="eastAsia"/>
          <w:color w:val="000000"/>
          <w:kern w:val="0"/>
          <w:szCs w:val="21"/>
        </w:rPr>
        <w:t>引用</w:t>
      </w:r>
      <w:r>
        <w:rPr>
          <w:rFonts w:ascii="Times" w:eastAsia="Songti SC" w:hAnsi="Times" w:cs="Times"/>
          <w:color w:val="000000"/>
          <w:kern w:val="0"/>
          <w:szCs w:val="21"/>
        </w:rPr>
        <w:t>Car(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r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>)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，外码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police_id</w:t>
      </w:r>
      <w:proofErr w:type="spellEnd"/>
      <w:r>
        <w:rPr>
          <w:rFonts w:ascii="Songti SC" w:eastAsia="Songti SC" w:hAnsi="Times" w:cs="Songti SC" w:hint="eastAsia"/>
          <w:color w:val="000000"/>
          <w:kern w:val="0"/>
          <w:szCs w:val="21"/>
        </w:rPr>
        <w:t>引用</w:t>
      </w:r>
      <w:r>
        <w:rPr>
          <w:rFonts w:ascii="Times" w:eastAsia="Songti SC" w:hAnsi="Times" w:cs="Times"/>
          <w:color w:val="000000"/>
          <w:kern w:val="0"/>
          <w:szCs w:val="21"/>
        </w:rPr>
        <w:t>Police(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polic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>)</w:t>
      </w:r>
    </w:p>
    <w:p w14:paraId="40B89A4D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>#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司机</w:t>
      </w:r>
    </w:p>
    <w:p w14:paraId="05044AF3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 xml:space="preserve">Driver(name, address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tele_number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licens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)  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license_id</w:t>
      </w:r>
      <w:proofErr w:type="spellEnd"/>
      <w:r>
        <w:rPr>
          <w:rFonts w:ascii="Songti SC" w:eastAsia="Songti SC" w:hAnsi="Times" w:cs="Songti SC" w:hint="eastAsia"/>
          <w:color w:val="000000"/>
          <w:kern w:val="0"/>
          <w:szCs w:val="21"/>
        </w:rPr>
        <w:t>主键</w:t>
      </w:r>
    </w:p>
    <w:p w14:paraId="10BC10FD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>#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车辆信息</w:t>
      </w:r>
    </w:p>
    <w:p w14:paraId="19E4830B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>Car(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r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type, factory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produce_date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) 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r_id</w:t>
      </w:r>
      <w:proofErr w:type="spellEnd"/>
      <w:r>
        <w:rPr>
          <w:rFonts w:ascii="Songti SC" w:eastAsia="Songti SC" w:hAnsi="Times" w:cs="Songti SC" w:hint="eastAsia"/>
          <w:color w:val="000000"/>
          <w:kern w:val="0"/>
          <w:szCs w:val="21"/>
        </w:rPr>
        <w:t>主键</w:t>
      </w:r>
    </w:p>
    <w:p w14:paraId="6E83FB42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>#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警察信息</w:t>
      </w:r>
    </w:p>
    <w:p w14:paraId="584B1101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>Police(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polic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sign)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police_id</w:t>
      </w:r>
      <w:proofErr w:type="spellEnd"/>
      <w:r>
        <w:rPr>
          <w:rFonts w:ascii="Songti SC" w:eastAsia="Songti SC" w:hAnsi="Times" w:cs="Songti SC" w:hint="eastAsia"/>
          <w:color w:val="000000"/>
          <w:kern w:val="0"/>
          <w:szCs w:val="21"/>
        </w:rPr>
        <w:t>主键</w:t>
      </w:r>
    </w:p>
    <w:p w14:paraId="52D84148" w14:textId="77777777" w:rsidR="00ED018F" w:rsidRDefault="00ED018F" w:rsidP="00ED018F">
      <w:pPr>
        <w:autoSpaceDE w:val="0"/>
        <w:autoSpaceDN w:val="0"/>
        <w:adjustRightInd w:val="0"/>
        <w:ind w:left="360"/>
        <w:jc w:val="left"/>
        <w:rPr>
          <w:rFonts w:ascii="Times" w:eastAsia="Songti SC" w:hAnsi="Times" w:cs="Times"/>
          <w:color w:val="000000"/>
          <w:kern w:val="0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>#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处罚方式</w:t>
      </w:r>
    </w:p>
    <w:p w14:paraId="18BB56FC" w14:textId="4D4D52E7" w:rsidR="00ED018F" w:rsidRPr="00ED018F" w:rsidRDefault="00ED018F" w:rsidP="00ED018F">
      <w:pPr>
        <w:jc w:val="left"/>
        <w:rPr>
          <w:rFonts w:ascii="宋体" w:eastAsia="宋体" w:hAnsi="宋体" w:hint="eastAsia"/>
          <w:szCs w:val="21"/>
        </w:rPr>
      </w:pPr>
      <w:r>
        <w:rPr>
          <w:rFonts w:ascii="Times" w:eastAsia="Songti SC" w:hAnsi="Times" w:cs="Times"/>
          <w:color w:val="000000"/>
          <w:kern w:val="0"/>
          <w:szCs w:val="21"/>
        </w:rPr>
        <w:t>Punishment(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s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, 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punishment_metho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 xml:space="preserve">) </w:t>
      </w:r>
      <w:r>
        <w:rPr>
          <w:rFonts w:ascii="Songti SC" w:eastAsia="Songti SC" w:hAnsi="Times" w:cs="Songti SC" w:hint="eastAsia"/>
          <w:color w:val="000000"/>
          <w:kern w:val="0"/>
          <w:szCs w:val="21"/>
        </w:rPr>
        <w:t>外码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se_id</w:t>
      </w:r>
      <w:proofErr w:type="spellEnd"/>
      <w:r>
        <w:rPr>
          <w:rFonts w:ascii="Songti SC" w:eastAsia="Songti SC" w:hAnsi="Times" w:cs="Songti SC" w:hint="eastAsia"/>
          <w:color w:val="000000"/>
          <w:kern w:val="0"/>
          <w:szCs w:val="21"/>
        </w:rPr>
        <w:t>引用</w:t>
      </w:r>
      <w:r>
        <w:rPr>
          <w:rFonts w:ascii="Times" w:eastAsia="Songti SC" w:hAnsi="Times" w:cs="Times"/>
          <w:color w:val="000000"/>
          <w:kern w:val="0"/>
          <w:szCs w:val="21"/>
        </w:rPr>
        <w:t>Case(</w:t>
      </w:r>
      <w:proofErr w:type="spellStart"/>
      <w:r>
        <w:rPr>
          <w:rFonts w:ascii="Times" w:eastAsia="Songti SC" w:hAnsi="Times" w:cs="Times"/>
          <w:color w:val="000000"/>
          <w:kern w:val="0"/>
          <w:szCs w:val="21"/>
        </w:rPr>
        <w:t>case_id</w:t>
      </w:r>
      <w:proofErr w:type="spellEnd"/>
      <w:r>
        <w:rPr>
          <w:rFonts w:ascii="Times" w:eastAsia="Songti SC" w:hAnsi="Times" w:cs="Times"/>
          <w:color w:val="000000"/>
          <w:kern w:val="0"/>
          <w:szCs w:val="21"/>
        </w:rPr>
        <w:t>)</w:t>
      </w:r>
    </w:p>
    <w:p w14:paraId="7EB68BC1" w14:textId="77777777" w:rsidR="004945C3" w:rsidRDefault="004945C3" w:rsidP="00581B6A">
      <w:pPr>
        <w:pStyle w:val="a3"/>
        <w:ind w:left="360" w:firstLineChars="0" w:firstLine="0"/>
        <w:jc w:val="left"/>
        <w:rPr>
          <w:rFonts w:ascii="宋体" w:eastAsia="宋体" w:hAnsi="宋体" w:hint="eastAsia"/>
          <w:szCs w:val="21"/>
        </w:rPr>
      </w:pPr>
    </w:p>
    <w:p w14:paraId="18E7972A" w14:textId="3F189A3B" w:rsidR="00581B6A" w:rsidRPr="008701D0" w:rsidRDefault="00581B6A" w:rsidP="008701D0">
      <w:pPr>
        <w:pStyle w:val="a3"/>
        <w:ind w:left="360" w:firstLineChars="0" w:firstLine="0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lastRenderedPageBreak/>
        <w:t>表的模式图如下所示</w:t>
      </w:r>
    </w:p>
    <w:p w14:paraId="0CDD51DC" w14:textId="0B2B5502" w:rsidR="00581B6A" w:rsidRDefault="008701D0" w:rsidP="00F63F22">
      <w:pPr>
        <w:rPr>
          <w:rFonts w:ascii="仿宋" w:eastAsia="仿宋" w:hAnsi="仿宋" w:cs="黑体-简"/>
          <w:kern w:val="0"/>
        </w:rPr>
      </w:pPr>
      <w:r>
        <w:rPr>
          <w:rFonts w:ascii="仿宋" w:eastAsia="仿宋" w:hAnsi="仿宋" w:cs="黑体-简"/>
          <w:noProof/>
          <w:kern w:val="0"/>
        </w:rPr>
        <w:drawing>
          <wp:inline distT="0" distB="0" distL="0" distR="0" wp14:anchorId="1868DF2F" wp14:editId="45A3A6E0">
            <wp:extent cx="4321282" cy="2780271"/>
            <wp:effectExtent l="0" t="0" r="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2826" cy="2781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8B3A" w14:textId="29E3009F" w:rsidR="00581B6A" w:rsidRDefault="00581B6A" w:rsidP="00F63F22">
      <w:pPr>
        <w:rPr>
          <w:rFonts w:ascii="仿宋" w:eastAsia="仿宋" w:hAnsi="仿宋" w:cs="黑体-简"/>
          <w:kern w:val="0"/>
        </w:rPr>
      </w:pPr>
    </w:p>
    <w:p w14:paraId="049B915B" w14:textId="77777777" w:rsidR="00581B6A" w:rsidRPr="003E12E6" w:rsidRDefault="00581B6A" w:rsidP="00F63F22">
      <w:pPr>
        <w:rPr>
          <w:rFonts w:ascii="仿宋" w:eastAsia="仿宋" w:hAnsi="仿宋" w:cs="黑体-简"/>
          <w:kern w:val="0"/>
        </w:rPr>
      </w:pPr>
    </w:p>
    <w:sectPr w:rsidR="00581B6A" w:rsidRPr="003E12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B1683" w14:textId="77777777" w:rsidR="00716F2D" w:rsidRDefault="00716F2D" w:rsidP="00D43622">
      <w:r>
        <w:separator/>
      </w:r>
    </w:p>
  </w:endnote>
  <w:endnote w:type="continuationSeparator" w:id="0">
    <w:p w14:paraId="461D0369" w14:textId="77777777" w:rsidR="00716F2D" w:rsidRDefault="00716F2D" w:rsidP="00D43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-简">
    <w:altName w:val="Malgun Gothic Semilight"/>
    <w:panose1 w:val="02000000000000000000"/>
    <w:charset w:val="80"/>
    <w:family w:val="auto"/>
    <w:pitch w:val="variable"/>
    <w:sig w:usb0="8000002F" w:usb1="0807004A" w:usb2="00000010" w:usb3="00000000" w:csb0="003E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ongti SC">
    <w:altName w:val="Songti SC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82394D" w14:textId="77777777" w:rsidR="00716F2D" w:rsidRDefault="00716F2D" w:rsidP="00D43622">
      <w:r>
        <w:separator/>
      </w:r>
    </w:p>
  </w:footnote>
  <w:footnote w:type="continuationSeparator" w:id="0">
    <w:p w14:paraId="4B38A7DC" w14:textId="77777777" w:rsidR="00716F2D" w:rsidRDefault="00716F2D" w:rsidP="00D43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B"/>
    <w:multiLevelType w:val="multilevel"/>
    <w:tmpl w:val="0000000B"/>
    <w:lvl w:ilvl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0D1081"/>
    <w:multiLevelType w:val="hybridMultilevel"/>
    <w:tmpl w:val="3EB03DC4"/>
    <w:lvl w:ilvl="0" w:tplc="195A11DA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1E41493F"/>
    <w:multiLevelType w:val="hybridMultilevel"/>
    <w:tmpl w:val="289E8A14"/>
    <w:lvl w:ilvl="0" w:tplc="6BA8892E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E017D52"/>
    <w:multiLevelType w:val="singleLevel"/>
    <w:tmpl w:val="5E940399"/>
    <w:lvl w:ilvl="0">
      <w:start w:val="1"/>
      <w:numFmt w:val="lowerLetter"/>
      <w:lvlText w:val="%1."/>
      <w:lvlJc w:val="left"/>
      <w:pPr>
        <w:ind w:left="425" w:hanging="425"/>
      </w:pPr>
    </w:lvl>
  </w:abstractNum>
  <w:abstractNum w:abstractNumId="4" w15:restartNumberingAfterBreak="0">
    <w:nsid w:val="66FD44B4"/>
    <w:multiLevelType w:val="hybridMultilevel"/>
    <w:tmpl w:val="E0EC5706"/>
    <w:lvl w:ilvl="0" w:tplc="14E6FA3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Dc2MjYyNDcxszRV0lEKTi0uzszPAykwqQUA/YaVqCwAAAA="/>
  </w:docVars>
  <w:rsids>
    <w:rsidRoot w:val="00EB3DF6"/>
    <w:rsid w:val="0002195A"/>
    <w:rsid w:val="00097557"/>
    <w:rsid w:val="000E0500"/>
    <w:rsid w:val="000E2F19"/>
    <w:rsid w:val="000F31DD"/>
    <w:rsid w:val="001744FB"/>
    <w:rsid w:val="0018597E"/>
    <w:rsid w:val="0022590A"/>
    <w:rsid w:val="00246324"/>
    <w:rsid w:val="00264A2D"/>
    <w:rsid w:val="002942E5"/>
    <w:rsid w:val="002A0F66"/>
    <w:rsid w:val="00354AA6"/>
    <w:rsid w:val="00365A15"/>
    <w:rsid w:val="003A51A9"/>
    <w:rsid w:val="003E12E6"/>
    <w:rsid w:val="004945C3"/>
    <w:rsid w:val="004B04F8"/>
    <w:rsid w:val="004E61FB"/>
    <w:rsid w:val="0056238F"/>
    <w:rsid w:val="00581B6A"/>
    <w:rsid w:val="005828F4"/>
    <w:rsid w:val="00584A8A"/>
    <w:rsid w:val="005B73ED"/>
    <w:rsid w:val="005C6F3E"/>
    <w:rsid w:val="005E6980"/>
    <w:rsid w:val="006456A1"/>
    <w:rsid w:val="006956E3"/>
    <w:rsid w:val="00696D96"/>
    <w:rsid w:val="006B0B27"/>
    <w:rsid w:val="006D6F8D"/>
    <w:rsid w:val="006F45E4"/>
    <w:rsid w:val="00716F2D"/>
    <w:rsid w:val="007366A9"/>
    <w:rsid w:val="007C26A6"/>
    <w:rsid w:val="007D5048"/>
    <w:rsid w:val="00837885"/>
    <w:rsid w:val="008701D0"/>
    <w:rsid w:val="00920E31"/>
    <w:rsid w:val="00951E0C"/>
    <w:rsid w:val="00970500"/>
    <w:rsid w:val="0098248A"/>
    <w:rsid w:val="00982617"/>
    <w:rsid w:val="009925C4"/>
    <w:rsid w:val="009B1F01"/>
    <w:rsid w:val="009B580F"/>
    <w:rsid w:val="009E4C0E"/>
    <w:rsid w:val="00A60F2E"/>
    <w:rsid w:val="00A7224B"/>
    <w:rsid w:val="00AB7A7F"/>
    <w:rsid w:val="00AD2728"/>
    <w:rsid w:val="00AD65B4"/>
    <w:rsid w:val="00AF7A91"/>
    <w:rsid w:val="00B25D83"/>
    <w:rsid w:val="00B63756"/>
    <w:rsid w:val="00B774E7"/>
    <w:rsid w:val="00B84DE1"/>
    <w:rsid w:val="00BA77F4"/>
    <w:rsid w:val="00C6020B"/>
    <w:rsid w:val="00CF40A2"/>
    <w:rsid w:val="00D005B9"/>
    <w:rsid w:val="00D31DEB"/>
    <w:rsid w:val="00D43622"/>
    <w:rsid w:val="00D67561"/>
    <w:rsid w:val="00DA019C"/>
    <w:rsid w:val="00DB6552"/>
    <w:rsid w:val="00EB3DF6"/>
    <w:rsid w:val="00EB577C"/>
    <w:rsid w:val="00ED018F"/>
    <w:rsid w:val="00ED09F5"/>
    <w:rsid w:val="00F1282E"/>
    <w:rsid w:val="00F2069E"/>
    <w:rsid w:val="00F63F22"/>
    <w:rsid w:val="00FD3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BD407"/>
  <w15:chartTrackingRefBased/>
  <w15:docId w15:val="{9C2368BB-31B2-40DF-9D2E-776F9A230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B3DF6"/>
    <w:pPr>
      <w:ind w:firstLineChars="200" w:firstLine="420"/>
    </w:pPr>
    <w:rPr>
      <w:szCs w:val="24"/>
    </w:rPr>
  </w:style>
  <w:style w:type="paragraph" w:styleId="a4">
    <w:name w:val="Subtitle"/>
    <w:basedOn w:val="a"/>
    <w:next w:val="a"/>
    <w:link w:val="a5"/>
    <w:uiPriority w:val="11"/>
    <w:qFormat/>
    <w:rsid w:val="00EB3DF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5">
    <w:name w:val="副标题 字符"/>
    <w:basedOn w:val="a0"/>
    <w:link w:val="a4"/>
    <w:uiPriority w:val="11"/>
    <w:rsid w:val="00EB3DF6"/>
    <w:rPr>
      <w:b/>
      <w:bCs/>
      <w:kern w:val="28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D436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43622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436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4362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28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7</Pages>
  <Words>577</Words>
  <Characters>3291</Characters>
  <Application>Microsoft Office Word</Application>
  <DocSecurity>0</DocSecurity>
  <Lines>27</Lines>
  <Paragraphs>7</Paragraphs>
  <ScaleCrop>false</ScaleCrop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泽锋</dc:creator>
  <cp:keywords/>
  <dc:description/>
  <cp:lastModifiedBy>Microsoft Office User</cp:lastModifiedBy>
  <cp:revision>95</cp:revision>
  <dcterms:created xsi:type="dcterms:W3CDTF">2021-03-20T04:15:00Z</dcterms:created>
  <dcterms:modified xsi:type="dcterms:W3CDTF">2021-03-25T09:02:00Z</dcterms:modified>
</cp:coreProperties>
</file>